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658B19" w14:textId="58CEDD9B" w:rsidR="0043541E" w:rsidRPr="009B6ECD" w:rsidRDefault="00A57A15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</w:pPr>
      <w:r w:rsidRPr="009B6EC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Assignment 01</w:t>
      </w:r>
    </w:p>
    <w:p w14:paraId="7659BDB0" w14:textId="56402F5B" w:rsidR="00A52870" w:rsidRPr="00A0373D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a </w:t>
      </w:r>
      <w:r w:rsidR="00A84629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Member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M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anagement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pplication with </w:t>
      </w:r>
      <w:r w:rsidRPr="00A0373D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Windows Forms</w:t>
      </w:r>
    </w:p>
    <w:p w14:paraId="7B161255" w14:textId="77777777" w:rsidR="00A52870" w:rsidRPr="00A52870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5A7639F2" w14:textId="7AA8A5E6" w:rsidR="00E6609D" w:rsidRPr="00D76DAC" w:rsidRDefault="00A52870" w:rsidP="005D65C0">
      <w:pPr>
        <w:spacing w:before="120" w:after="12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you're an employee of a </w:t>
      </w:r>
      <w:r w:rsidR="00AC7EF9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retailer named </w:t>
      </w:r>
      <w:r w:rsidR="0043541E" w:rsidRPr="0043541E">
        <w:rPr>
          <w:rFonts w:ascii="Arial" w:hAnsi="Arial" w:cs="Arial"/>
          <w:b/>
          <w:bCs/>
          <w:sz w:val="26"/>
          <w:szCs w:val="26"/>
        </w:rPr>
        <w:t>F</w:t>
      </w:r>
      <w:r w:rsidR="00AB2E87">
        <w:rPr>
          <w:rFonts w:ascii="Arial" w:hAnsi="Arial" w:cs="Arial"/>
          <w:b/>
          <w:bCs/>
          <w:sz w:val="26"/>
          <w:szCs w:val="26"/>
        </w:rPr>
        <w:t>Store</w:t>
      </w:r>
      <w:r w:rsidRPr="00A52870">
        <w:rPr>
          <w:rFonts w:ascii="Arial" w:hAnsi="Arial" w:cs="Arial"/>
          <w:sz w:val="26"/>
          <w:szCs w:val="26"/>
        </w:rPr>
        <w:t xml:space="preserve">. Your manager has asked you to develop a Windows Forms 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="00ED1677">
        <w:rPr>
          <w:rFonts w:ascii="Arial" w:hAnsi="Arial" w:cs="Arial"/>
          <w:sz w:val="26"/>
          <w:szCs w:val="26"/>
        </w:rPr>
        <w:t>member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8543A0">
        <w:rPr>
          <w:rFonts w:ascii="Arial" w:hAnsi="Arial" w:cs="Arial"/>
          <w:sz w:val="26"/>
          <w:szCs w:val="26"/>
        </w:rPr>
        <w:t>:</w:t>
      </w:r>
      <w:r w:rsidR="00E6609D">
        <w:rPr>
          <w:rFonts w:ascii="Arial" w:hAnsi="Arial" w:cs="Arial"/>
          <w:sz w:val="26"/>
          <w:szCs w:val="26"/>
        </w:rPr>
        <w:t xml:space="preserve"> </w:t>
      </w:r>
      <w:r w:rsidR="00E6609D">
        <w:rPr>
          <w:rFonts w:ascii="Arial" w:hAnsi="Arial" w:cs="Arial"/>
          <w:b/>
          <w:bCs/>
          <w:sz w:val="26"/>
          <w:szCs w:val="26"/>
        </w:rPr>
        <w:t>MemberID, MemberName, Email, Password, City</w:t>
      </w:r>
      <w:r w:rsidR="00ED1677">
        <w:rPr>
          <w:rFonts w:ascii="Arial" w:hAnsi="Arial" w:cs="Arial"/>
          <w:b/>
          <w:bCs/>
          <w:sz w:val="26"/>
          <w:szCs w:val="26"/>
        </w:rPr>
        <w:t>,</w:t>
      </w:r>
      <w:r w:rsidR="00E6609D">
        <w:rPr>
          <w:rFonts w:ascii="Arial" w:hAnsi="Arial" w:cs="Arial"/>
          <w:b/>
          <w:bCs/>
          <w:sz w:val="26"/>
          <w:szCs w:val="26"/>
        </w:rPr>
        <w:t xml:space="preserve"> Country</w:t>
      </w:r>
      <w:r w:rsidR="00C84D48">
        <w:rPr>
          <w:rFonts w:ascii="Arial" w:hAnsi="Arial" w:cs="Arial"/>
          <w:sz w:val="26"/>
          <w:szCs w:val="26"/>
        </w:rPr>
        <w:t>.</w:t>
      </w:r>
      <w:r w:rsidR="00D76DAC">
        <w:rPr>
          <w:rFonts w:ascii="Arial" w:hAnsi="Arial" w:cs="Arial"/>
          <w:sz w:val="26"/>
          <w:szCs w:val="26"/>
        </w:rPr>
        <w:t xml:space="preserve"> </w:t>
      </w:r>
      <w:bookmarkStart w:id="0" w:name="_Hlk67981957"/>
      <w:r w:rsidR="00D76DAC">
        <w:rPr>
          <w:rFonts w:ascii="Arial" w:hAnsi="Arial" w:cs="Arial"/>
          <w:sz w:val="26"/>
          <w:szCs w:val="26"/>
        </w:rPr>
        <w:t>The application has a default account whose email is “</w:t>
      </w:r>
      <w:r w:rsidR="00D76DAC">
        <w:rPr>
          <w:rFonts w:ascii="Arial" w:hAnsi="Arial" w:cs="Arial"/>
          <w:b/>
          <w:bCs/>
          <w:sz w:val="26"/>
          <w:szCs w:val="26"/>
        </w:rPr>
        <w:t>admin@fstore.com</w:t>
      </w:r>
      <w:r w:rsidR="00D76DAC">
        <w:rPr>
          <w:rFonts w:ascii="Arial" w:hAnsi="Arial" w:cs="Arial"/>
          <w:sz w:val="26"/>
          <w:szCs w:val="26"/>
        </w:rPr>
        <w:t>” and password is “</w:t>
      </w:r>
      <w:r w:rsidR="00D76DAC" w:rsidRPr="00D76DAC">
        <w:rPr>
          <w:rFonts w:ascii="Arial" w:hAnsi="Arial" w:cs="Arial"/>
          <w:b/>
          <w:bCs/>
          <w:sz w:val="26"/>
          <w:szCs w:val="26"/>
        </w:rPr>
        <w:t>admin@</w:t>
      </w:r>
      <w:r w:rsidR="00D76DAC">
        <w:rPr>
          <w:rFonts w:ascii="Arial" w:hAnsi="Arial" w:cs="Arial"/>
          <w:b/>
          <w:bCs/>
          <w:sz w:val="26"/>
          <w:szCs w:val="26"/>
        </w:rPr>
        <w:t>@</w:t>
      </w:r>
      <w:r w:rsidR="00D76DAC">
        <w:rPr>
          <w:rFonts w:ascii="Arial" w:hAnsi="Arial" w:cs="Arial"/>
          <w:sz w:val="26"/>
          <w:szCs w:val="26"/>
        </w:rPr>
        <w:t xml:space="preserve">” that stored in the </w:t>
      </w:r>
      <w:r w:rsidR="00D76DAC" w:rsidRPr="00D76DAC">
        <w:rPr>
          <w:rFonts w:ascii="Arial" w:hAnsi="Arial" w:cs="Arial"/>
          <w:b/>
          <w:bCs/>
          <w:sz w:val="26"/>
          <w:szCs w:val="26"/>
        </w:rPr>
        <w:t>appsettings.json</w:t>
      </w:r>
      <w:r w:rsidR="00D76DAC">
        <w:rPr>
          <w:rFonts w:ascii="Arial" w:hAnsi="Arial" w:cs="Arial"/>
          <w:b/>
          <w:bCs/>
          <w:sz w:val="26"/>
          <w:szCs w:val="26"/>
        </w:rPr>
        <w:t>.</w:t>
      </w:r>
    </w:p>
    <w:bookmarkEnd w:id="0"/>
    <w:p w14:paraId="01F5A71D" w14:textId="02105DDD" w:rsidR="006F5469" w:rsidRDefault="00A52870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and removing products—a standardized usage action verbs better known as Create, Read, Update, Delete (CRUD).</w:t>
      </w:r>
      <w:r w:rsidR="00E6609D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This </w:t>
      </w:r>
      <w:r w:rsidR="00010D1C">
        <w:rPr>
          <w:rFonts w:ascii="Arial" w:hAnsi="Arial" w:cs="Arial"/>
          <w:sz w:val="26"/>
          <w:szCs w:val="26"/>
        </w:rPr>
        <w:t>assig</w:t>
      </w:r>
      <w:r w:rsidR="00ED1677">
        <w:rPr>
          <w:rFonts w:ascii="Arial" w:hAnsi="Arial" w:cs="Arial"/>
          <w:sz w:val="26"/>
          <w:szCs w:val="26"/>
        </w:rPr>
        <w:t>n</w:t>
      </w:r>
      <w:r w:rsidR="00010D1C">
        <w:rPr>
          <w:rFonts w:ascii="Arial" w:hAnsi="Arial" w:cs="Arial"/>
          <w:sz w:val="26"/>
          <w:szCs w:val="26"/>
        </w:rPr>
        <w:t>ment</w:t>
      </w:r>
      <w:r w:rsidRPr="00A52870">
        <w:rPr>
          <w:rFonts w:ascii="Arial" w:hAnsi="Arial" w:cs="Arial"/>
          <w:sz w:val="26"/>
          <w:szCs w:val="26"/>
        </w:rPr>
        <w:t xml:space="preserve"> explores creating a</w:t>
      </w:r>
      <w:r w:rsidR="009522B7">
        <w:rPr>
          <w:rFonts w:ascii="Arial" w:hAnsi="Arial" w:cs="Arial"/>
          <w:sz w:val="26"/>
          <w:szCs w:val="26"/>
        </w:rPr>
        <w:t>n</w:t>
      </w:r>
      <w:r w:rsidRPr="00A52870">
        <w:rPr>
          <w:rFonts w:ascii="Arial" w:hAnsi="Arial" w:cs="Arial"/>
          <w:sz w:val="26"/>
          <w:szCs w:val="26"/>
        </w:rPr>
        <w:t xml:space="preserve"> application using Windows Forms with .NET Core</w:t>
      </w:r>
      <w:r w:rsidR="004E7444">
        <w:rPr>
          <w:rFonts w:ascii="Arial" w:hAnsi="Arial" w:cs="Arial"/>
          <w:sz w:val="26"/>
          <w:szCs w:val="26"/>
        </w:rPr>
        <w:t xml:space="preserve">, </w:t>
      </w:r>
      <w:r w:rsidRPr="00A52870">
        <w:rPr>
          <w:rFonts w:ascii="Arial" w:hAnsi="Arial" w:cs="Arial"/>
          <w:sz w:val="26"/>
          <w:szCs w:val="26"/>
        </w:rPr>
        <w:t xml:space="preserve"> </w:t>
      </w:r>
      <w:r w:rsidR="004E7444">
        <w:rPr>
          <w:rFonts w:ascii="Arial" w:hAnsi="Arial" w:cs="Arial"/>
          <w:sz w:val="26"/>
          <w:szCs w:val="26"/>
        </w:rPr>
        <w:t xml:space="preserve">and </w:t>
      </w:r>
      <w:r w:rsidRPr="00A52870">
        <w:rPr>
          <w:rFonts w:ascii="Arial" w:hAnsi="Arial" w:cs="Arial"/>
          <w:sz w:val="26"/>
          <w:szCs w:val="26"/>
        </w:rPr>
        <w:t>C#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Pr="00A52870">
        <w:rPr>
          <w:rFonts w:ascii="Arial" w:hAnsi="Arial" w:cs="Arial"/>
          <w:sz w:val="26"/>
          <w:szCs w:val="26"/>
        </w:rPr>
        <w:t xml:space="preserve">An "in-memory database" will be created to persist the </w:t>
      </w:r>
      <w:r w:rsidR="00C84D48">
        <w:rPr>
          <w:rFonts w:ascii="Arial" w:hAnsi="Arial" w:cs="Arial"/>
          <w:sz w:val="26"/>
          <w:szCs w:val="26"/>
        </w:rPr>
        <w:t>member</w:t>
      </w:r>
      <w:r w:rsidR="00DB42AD">
        <w:rPr>
          <w:rFonts w:ascii="Arial" w:hAnsi="Arial" w:cs="Arial"/>
          <w:sz w:val="26"/>
          <w:szCs w:val="26"/>
        </w:rPr>
        <w:t>'</w:t>
      </w:r>
      <w:r w:rsidRPr="00A52870">
        <w:rPr>
          <w:rFonts w:ascii="Arial" w:hAnsi="Arial" w:cs="Arial"/>
          <w:sz w:val="26"/>
          <w:szCs w:val="26"/>
        </w:rPr>
        <w:t xml:space="preserve">s data, so a collection is called </w:t>
      </w:r>
      <w:r w:rsidRPr="009522B7">
        <w:rPr>
          <w:rFonts w:ascii="Arial" w:hAnsi="Arial" w:cs="Arial"/>
          <w:b/>
          <w:bCs/>
          <w:sz w:val="26"/>
          <w:szCs w:val="26"/>
        </w:rPr>
        <w:t>List</w:t>
      </w:r>
      <w:r w:rsidR="006F5469">
        <w:rPr>
          <w:rFonts w:ascii="Arial" w:hAnsi="Arial" w:cs="Arial"/>
          <w:b/>
          <w:bCs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will be used for reading and managing data.</w:t>
      </w:r>
    </w:p>
    <w:p w14:paraId="6EE8DA7D" w14:textId="77777777" w:rsidR="00AB2E87" w:rsidRDefault="00AB2E87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DAC4935" w14:textId="48ED91D8" w:rsidR="00DB42AD" w:rsidRPr="00DB42AD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Assig</w:t>
      </w:r>
      <w:r w:rsidR="00ED1677">
        <w:rPr>
          <w:rFonts w:ascii="Arial" w:hAnsi="Arial" w:cs="Arial"/>
          <w:color w:val="171717"/>
          <w:sz w:val="40"/>
          <w:szCs w:val="40"/>
        </w:rPr>
        <w:t>n</w:t>
      </w:r>
      <w:r>
        <w:rPr>
          <w:rFonts w:ascii="Arial" w:hAnsi="Arial" w:cs="Arial"/>
          <w:color w:val="171717"/>
          <w:sz w:val="40"/>
          <w:szCs w:val="40"/>
        </w:rPr>
        <w:t>ment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 w:rsidR="00DB42AD">
        <w:rPr>
          <w:rFonts w:ascii="Arial" w:hAnsi="Arial" w:cs="Arial"/>
          <w:color w:val="171717"/>
          <w:sz w:val="40"/>
          <w:szCs w:val="40"/>
        </w:rPr>
        <w:t>O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0D68E810" w14:textId="5D00EBE7" w:rsidR="00DB42AD" w:rsidRPr="00DB42AD" w:rsidRDefault="00DB42AD" w:rsidP="005D65C0">
      <w:pPr>
        <w:spacing w:before="120" w:after="120" w:line="360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 xml:space="preserve">In this </w:t>
      </w:r>
      <w:r w:rsidR="006F5469">
        <w:rPr>
          <w:rFonts w:ascii="Arial" w:hAnsi="Arial" w:cs="Arial"/>
          <w:sz w:val="30"/>
          <w:szCs w:val="30"/>
        </w:rPr>
        <w:t>assig</w:t>
      </w:r>
      <w:r w:rsidR="00ED1677">
        <w:rPr>
          <w:rFonts w:ascii="Arial" w:hAnsi="Arial" w:cs="Arial"/>
          <w:sz w:val="30"/>
          <w:szCs w:val="30"/>
        </w:rPr>
        <w:t>n</w:t>
      </w:r>
      <w:r w:rsidR="006F5469">
        <w:rPr>
          <w:rFonts w:ascii="Arial" w:hAnsi="Arial" w:cs="Arial"/>
          <w:sz w:val="30"/>
          <w:szCs w:val="30"/>
        </w:rPr>
        <w:t>ment</w:t>
      </w:r>
      <w:r w:rsidRPr="00DB42AD">
        <w:rPr>
          <w:rFonts w:ascii="Arial" w:hAnsi="Arial" w:cs="Arial"/>
          <w:sz w:val="30"/>
          <w:szCs w:val="30"/>
        </w:rPr>
        <w:t>, you will:</w:t>
      </w:r>
    </w:p>
    <w:p w14:paraId="406E9FDD" w14:textId="6A2897AC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>
        <w:rPr>
          <w:rFonts w:ascii="Arial" w:hAnsi="Arial" w:cs="Arial"/>
          <w:sz w:val="26"/>
          <w:szCs w:val="26"/>
        </w:rPr>
        <w:t xml:space="preserve">Windows Forms and Class Library (.dll) </w:t>
      </w:r>
      <w:r w:rsidRPr="00DB42AD">
        <w:rPr>
          <w:rFonts w:ascii="Arial" w:hAnsi="Arial" w:cs="Arial"/>
          <w:sz w:val="26"/>
          <w:szCs w:val="26"/>
        </w:rPr>
        <w:t>project</w:t>
      </w:r>
      <w:r w:rsidR="00DD74E2">
        <w:rPr>
          <w:rFonts w:ascii="Arial" w:hAnsi="Arial" w:cs="Arial"/>
          <w:sz w:val="26"/>
          <w:szCs w:val="26"/>
        </w:rPr>
        <w:t>.</w:t>
      </w:r>
    </w:p>
    <w:p w14:paraId="40CF8713" w14:textId="16C20BF8" w:rsidR="006F5469" w:rsidRDefault="003244BB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lastRenderedPageBreak/>
        <w:t xml:space="preserve">Create a </w:t>
      </w:r>
      <w:r>
        <w:rPr>
          <w:rFonts w:ascii="Arial" w:hAnsi="Arial" w:cs="Arial"/>
          <w:sz w:val="26"/>
          <w:szCs w:val="26"/>
        </w:rPr>
        <w:t>List</w:t>
      </w:r>
      <w:r w:rsidRPr="00DB42AD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of</w:t>
      </w:r>
      <w:r w:rsidRPr="00DB42AD">
        <w:rPr>
          <w:rFonts w:ascii="Arial" w:hAnsi="Arial" w:cs="Arial"/>
          <w:sz w:val="26"/>
          <w:szCs w:val="26"/>
        </w:rPr>
        <w:t xml:space="preserve"> persisting</w:t>
      </w:r>
      <w:r w:rsidR="006F5469">
        <w:rPr>
          <w:rFonts w:ascii="Arial" w:hAnsi="Arial" w:cs="Arial"/>
          <w:sz w:val="26"/>
          <w:szCs w:val="26"/>
        </w:rPr>
        <w:t xml:space="preserve"> members</w:t>
      </w:r>
    </w:p>
    <w:p w14:paraId="7903030F" w14:textId="39096EB2" w:rsidR="003244BB" w:rsidRPr="00DB42AD" w:rsidRDefault="006F5469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</w:t>
      </w:r>
      <w:r w:rsidR="003244BB">
        <w:rPr>
          <w:rFonts w:ascii="Arial" w:hAnsi="Arial" w:cs="Arial"/>
          <w:sz w:val="26"/>
          <w:szCs w:val="26"/>
        </w:rPr>
        <w:t xml:space="preserve">sing LinQ to Object to </w:t>
      </w:r>
      <w:r>
        <w:rPr>
          <w:rFonts w:ascii="Arial" w:hAnsi="Arial" w:cs="Arial"/>
          <w:sz w:val="26"/>
          <w:szCs w:val="26"/>
        </w:rPr>
        <w:t>query data</w:t>
      </w:r>
    </w:p>
    <w:p w14:paraId="4DB8179C" w14:textId="51AE15BF" w:rsidR="003244BB" w:rsidRDefault="003244BB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 pass</w:t>
      </w:r>
      <w:r w:rsidR="0052011B">
        <w:rPr>
          <w:rFonts w:ascii="Arial" w:hAnsi="Arial" w:cs="Arial"/>
          <w:sz w:val="26"/>
          <w:szCs w:val="26"/>
        </w:rPr>
        <w:t>ing</w:t>
      </w:r>
      <w:r>
        <w:rPr>
          <w:rFonts w:ascii="Arial" w:hAnsi="Arial" w:cs="Arial"/>
          <w:sz w:val="26"/>
          <w:szCs w:val="26"/>
        </w:rPr>
        <w:t xml:space="preserve"> data in WinForms</w:t>
      </w:r>
      <w:r w:rsidR="0052011B">
        <w:rPr>
          <w:rFonts w:ascii="Arial" w:hAnsi="Arial" w:cs="Arial"/>
          <w:sz w:val="26"/>
          <w:szCs w:val="26"/>
        </w:rPr>
        <w:t xml:space="preserve"> application</w:t>
      </w:r>
    </w:p>
    <w:p w14:paraId="7737279B" w14:textId="0766E4FF" w:rsidR="005E4400" w:rsidRPr="006F5469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3-layers architecture to develop </w:t>
      </w:r>
      <w:r w:rsidR="00ED1677">
        <w:rPr>
          <w:rFonts w:ascii="Arial" w:hAnsi="Arial" w:cs="Arial"/>
          <w:sz w:val="26"/>
          <w:szCs w:val="26"/>
        </w:rPr>
        <w:t xml:space="preserve">an </w:t>
      </w:r>
      <w:r>
        <w:rPr>
          <w:rFonts w:ascii="Arial" w:hAnsi="Arial" w:cs="Arial"/>
          <w:sz w:val="26"/>
          <w:szCs w:val="26"/>
        </w:rPr>
        <w:t>application</w:t>
      </w:r>
    </w:p>
    <w:p w14:paraId="2D167632" w14:textId="715B6C51" w:rsidR="006F5469" w:rsidRPr="006F5469" w:rsidRDefault="006F5469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</w:t>
      </w:r>
      <w:r w:rsidRPr="006F5469">
        <w:rPr>
          <w:rFonts w:ascii="Arial" w:hAnsi="Arial" w:cs="Arial"/>
          <w:sz w:val="26"/>
          <w:szCs w:val="26"/>
        </w:rPr>
        <w:t>MPV (Model-Presenter-View) pattern</w:t>
      </w:r>
      <w:r>
        <w:rPr>
          <w:rFonts w:ascii="Arial" w:hAnsi="Arial" w:cs="Arial"/>
          <w:sz w:val="26"/>
          <w:szCs w:val="26"/>
        </w:rPr>
        <w:t xml:space="preserve"> in </w:t>
      </w:r>
      <w:r w:rsidR="005E4400">
        <w:rPr>
          <w:rFonts w:ascii="Arial" w:hAnsi="Arial" w:cs="Arial"/>
          <w:sz w:val="26"/>
          <w:szCs w:val="26"/>
        </w:rPr>
        <w:t xml:space="preserve">Winforms </w:t>
      </w:r>
      <w:r>
        <w:rPr>
          <w:rFonts w:ascii="Arial" w:hAnsi="Arial" w:cs="Arial"/>
          <w:sz w:val="26"/>
          <w:szCs w:val="26"/>
        </w:rPr>
        <w:t>application</w:t>
      </w:r>
      <w:r w:rsidR="00955598">
        <w:rPr>
          <w:rFonts w:ascii="Arial" w:hAnsi="Arial" w:cs="Arial"/>
          <w:sz w:val="26"/>
          <w:szCs w:val="26"/>
        </w:rPr>
        <w:t xml:space="preserve"> </w:t>
      </w:r>
    </w:p>
    <w:p w14:paraId="6400B116" w14:textId="101681EF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Repository pattern and Singleton pattern in </w:t>
      </w:r>
      <w:r w:rsidR="00A0373D">
        <w:rPr>
          <w:rFonts w:ascii="Arial" w:hAnsi="Arial" w:cs="Arial"/>
          <w:sz w:val="26"/>
          <w:szCs w:val="26"/>
        </w:rPr>
        <w:t xml:space="preserve">a </w:t>
      </w:r>
      <w:r>
        <w:rPr>
          <w:rFonts w:ascii="Arial" w:hAnsi="Arial" w:cs="Arial"/>
          <w:sz w:val="26"/>
          <w:szCs w:val="26"/>
        </w:rPr>
        <w:t>project</w:t>
      </w:r>
    </w:p>
    <w:p w14:paraId="3253BAF8" w14:textId="73AC16D6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>Add CRUD</w:t>
      </w:r>
      <w:r w:rsidR="006F5469">
        <w:rPr>
          <w:rFonts w:ascii="Arial" w:hAnsi="Arial" w:cs="Arial"/>
          <w:sz w:val="26"/>
          <w:szCs w:val="26"/>
        </w:rPr>
        <w:t xml:space="preserve"> and searching</w:t>
      </w:r>
      <w:r w:rsidRPr="00DB42AD">
        <w:rPr>
          <w:rFonts w:ascii="Arial" w:hAnsi="Arial" w:cs="Arial"/>
          <w:sz w:val="26"/>
          <w:szCs w:val="26"/>
        </w:rPr>
        <w:t xml:space="preserve"> action</w:t>
      </w:r>
      <w:r w:rsidR="006F5469">
        <w:rPr>
          <w:rFonts w:ascii="Arial" w:hAnsi="Arial" w:cs="Arial"/>
          <w:sz w:val="26"/>
          <w:szCs w:val="26"/>
        </w:rPr>
        <w:t>s</w:t>
      </w:r>
      <w:r w:rsidRPr="00DB42AD">
        <w:rPr>
          <w:rFonts w:ascii="Arial" w:hAnsi="Arial" w:cs="Arial"/>
          <w:sz w:val="26"/>
          <w:szCs w:val="26"/>
        </w:rPr>
        <w:t xml:space="preserve"> to </w:t>
      </w:r>
      <w:r w:rsidR="00A0373D">
        <w:rPr>
          <w:rFonts w:ascii="Arial" w:hAnsi="Arial" w:cs="Arial"/>
          <w:sz w:val="26"/>
          <w:szCs w:val="26"/>
        </w:rPr>
        <w:t>WinF</w:t>
      </w:r>
      <w:r>
        <w:rPr>
          <w:rFonts w:ascii="Arial" w:hAnsi="Arial" w:cs="Arial"/>
          <w:sz w:val="26"/>
          <w:szCs w:val="26"/>
        </w:rPr>
        <w:t>orms applica</w:t>
      </w:r>
      <w:r w:rsidR="00A0373D">
        <w:rPr>
          <w:rFonts w:ascii="Arial" w:hAnsi="Arial" w:cs="Arial"/>
          <w:sz w:val="26"/>
          <w:szCs w:val="26"/>
        </w:rPr>
        <w:t>ti</w:t>
      </w:r>
      <w:r>
        <w:rPr>
          <w:rFonts w:ascii="Arial" w:hAnsi="Arial" w:cs="Arial"/>
          <w:sz w:val="26"/>
          <w:szCs w:val="26"/>
        </w:rPr>
        <w:t>on</w:t>
      </w:r>
      <w:r w:rsidRPr="00DB42AD">
        <w:rPr>
          <w:rFonts w:ascii="Arial" w:hAnsi="Arial" w:cs="Arial"/>
          <w:sz w:val="26"/>
          <w:szCs w:val="26"/>
        </w:rPr>
        <w:t>.</w:t>
      </w:r>
    </w:p>
    <w:p w14:paraId="2BF506E1" w14:textId="116BC994" w:rsidR="0057075F" w:rsidRPr="00DB42AD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</w:t>
      </w:r>
      <w:r w:rsidR="00ED1677">
        <w:rPr>
          <w:rFonts w:ascii="Arial" w:hAnsi="Arial" w:cs="Arial"/>
          <w:sz w:val="26"/>
          <w:szCs w:val="26"/>
        </w:rPr>
        <w:t xml:space="preserve"> to</w:t>
      </w:r>
      <w:r>
        <w:rPr>
          <w:rFonts w:ascii="Arial" w:hAnsi="Arial" w:cs="Arial"/>
          <w:sz w:val="26"/>
          <w:szCs w:val="26"/>
        </w:rPr>
        <w:t xml:space="preserve"> validate data type for all fields  </w:t>
      </w:r>
    </w:p>
    <w:p w14:paraId="3F9B2D8E" w14:textId="3DC9E0EB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un </w:t>
      </w:r>
      <w:r w:rsidR="00A0373D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project and t</w:t>
      </w:r>
      <w:r w:rsidRPr="00DB42AD">
        <w:rPr>
          <w:rFonts w:ascii="Arial" w:hAnsi="Arial" w:cs="Arial"/>
          <w:sz w:val="26"/>
          <w:szCs w:val="26"/>
        </w:rPr>
        <w:t xml:space="preserve">est the </w:t>
      </w:r>
      <w:r>
        <w:rPr>
          <w:rFonts w:ascii="Arial" w:hAnsi="Arial" w:cs="Arial"/>
          <w:sz w:val="26"/>
          <w:szCs w:val="26"/>
        </w:rPr>
        <w:t>WinForms</w:t>
      </w:r>
      <w:r w:rsidRPr="00DB42AD">
        <w:rPr>
          <w:rFonts w:ascii="Arial" w:hAnsi="Arial" w:cs="Arial"/>
          <w:sz w:val="26"/>
          <w:szCs w:val="26"/>
        </w:rPr>
        <w:t xml:space="preserve"> actions</w:t>
      </w:r>
      <w:r>
        <w:rPr>
          <w:rFonts w:ascii="Arial" w:hAnsi="Arial" w:cs="Arial"/>
          <w:sz w:val="26"/>
          <w:szCs w:val="26"/>
        </w:rPr>
        <w:t>.</w:t>
      </w:r>
    </w:p>
    <w:p w14:paraId="04C65B8F" w14:textId="77777777" w:rsidR="005E4400" w:rsidRDefault="005E4400" w:rsidP="005D65C0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6D0827E2" w14:textId="77777777" w:rsidR="005E4400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Main Functions</w:t>
      </w:r>
    </w:p>
    <w:p w14:paraId="6D7B65C3" w14:textId="08B7A55F" w:rsidR="005D65C0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Member management:</w:t>
      </w:r>
      <w:r w:rsidR="005D65C0">
        <w:rPr>
          <w:rFonts w:ascii="Arial" w:hAnsi="Arial" w:cs="Arial"/>
          <w:sz w:val="26"/>
          <w:szCs w:val="26"/>
        </w:rPr>
        <w:t xml:space="preserve"> Read,</w:t>
      </w:r>
      <w:r>
        <w:rPr>
          <w:rFonts w:ascii="Arial" w:hAnsi="Arial" w:cs="Arial"/>
          <w:sz w:val="26"/>
          <w:szCs w:val="26"/>
        </w:rPr>
        <w:t xml:space="preserve"> Create, Update and Delete</w:t>
      </w:r>
      <w:r w:rsidR="004216F3">
        <w:rPr>
          <w:rFonts w:ascii="Arial" w:hAnsi="Arial" w:cs="Arial"/>
          <w:sz w:val="26"/>
          <w:szCs w:val="26"/>
        </w:rPr>
        <w:t xml:space="preserve"> actions</w:t>
      </w:r>
      <w:r w:rsidR="005D65C0">
        <w:rPr>
          <w:rFonts w:ascii="Arial" w:hAnsi="Arial" w:cs="Arial"/>
          <w:sz w:val="26"/>
          <w:szCs w:val="26"/>
        </w:rPr>
        <w:t xml:space="preserve">. Creating and Updating member must be performed by popup dialog </w:t>
      </w:r>
    </w:p>
    <w:p w14:paraId="28507227" w14:textId="77777777" w:rsidR="005E4400" w:rsidRPr="00DB42AD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earch member by ID and Name </w:t>
      </w:r>
    </w:p>
    <w:p w14:paraId="3138083A" w14:textId="77777777" w:rsidR="005E4400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Filter members by City and Country</w:t>
      </w:r>
    </w:p>
    <w:p w14:paraId="4DA06C8A" w14:textId="77777777" w:rsidR="005E4400" w:rsidRPr="006F5469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ort member list descending order by MemberName </w:t>
      </w:r>
    </w:p>
    <w:p w14:paraId="1E70D150" w14:textId="7FC4A526" w:rsidR="005E4400" w:rsidRDefault="005D65C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Member a</w:t>
      </w:r>
      <w:r w:rsidR="005E4400">
        <w:rPr>
          <w:rFonts w:ascii="Arial" w:hAnsi="Arial" w:cs="Arial"/>
          <w:sz w:val="26"/>
          <w:szCs w:val="26"/>
        </w:rPr>
        <w:t>uthentication by Email and Password</w:t>
      </w:r>
      <w:r w:rsidR="008543A0">
        <w:rPr>
          <w:rFonts w:ascii="Arial" w:hAnsi="Arial" w:cs="Arial"/>
          <w:sz w:val="26"/>
          <w:szCs w:val="26"/>
        </w:rPr>
        <w:t>. If the user is “</w:t>
      </w:r>
      <w:r w:rsidR="008543A0" w:rsidRPr="008543A0">
        <w:rPr>
          <w:rFonts w:ascii="Arial" w:hAnsi="Arial" w:cs="Arial"/>
          <w:b/>
          <w:bCs/>
          <w:sz w:val="26"/>
          <w:szCs w:val="26"/>
        </w:rPr>
        <w:t>Admin</w:t>
      </w:r>
      <w:r w:rsidR="008543A0">
        <w:rPr>
          <w:rFonts w:ascii="Arial" w:hAnsi="Arial" w:cs="Arial"/>
          <w:sz w:val="26"/>
          <w:szCs w:val="26"/>
        </w:rPr>
        <w:t>” then allows to perform all actions, otherwise</w:t>
      </w:r>
      <w:r w:rsidR="00D76DAC">
        <w:rPr>
          <w:rFonts w:ascii="Arial" w:hAnsi="Arial" w:cs="Arial"/>
          <w:sz w:val="26"/>
          <w:szCs w:val="26"/>
        </w:rPr>
        <w:t xml:space="preserve">, the normal user </w:t>
      </w:r>
      <w:r w:rsidR="008543A0">
        <w:rPr>
          <w:rFonts w:ascii="Arial" w:hAnsi="Arial" w:cs="Arial"/>
          <w:sz w:val="26"/>
          <w:szCs w:val="26"/>
        </w:rPr>
        <w:t>allow</w:t>
      </w:r>
      <w:r w:rsidR="00D76DAC">
        <w:rPr>
          <w:rFonts w:ascii="Arial" w:hAnsi="Arial" w:cs="Arial"/>
          <w:sz w:val="26"/>
          <w:szCs w:val="26"/>
        </w:rPr>
        <w:t>ed</w:t>
      </w:r>
      <w:r w:rsidR="008543A0">
        <w:rPr>
          <w:rFonts w:ascii="Arial" w:hAnsi="Arial" w:cs="Arial"/>
          <w:sz w:val="26"/>
          <w:szCs w:val="26"/>
        </w:rPr>
        <w:t xml:space="preserve"> </w:t>
      </w:r>
      <w:r w:rsidR="00D76DAC">
        <w:rPr>
          <w:rFonts w:ascii="Arial" w:hAnsi="Arial" w:cs="Arial"/>
          <w:sz w:val="26"/>
          <w:szCs w:val="26"/>
        </w:rPr>
        <w:t xml:space="preserve">to </w:t>
      </w:r>
      <w:r w:rsidR="008543A0">
        <w:rPr>
          <w:rFonts w:ascii="Arial" w:hAnsi="Arial" w:cs="Arial"/>
          <w:sz w:val="26"/>
          <w:szCs w:val="26"/>
        </w:rPr>
        <w:t xml:space="preserve">view and update </w:t>
      </w:r>
      <w:r w:rsidR="00426290">
        <w:rPr>
          <w:rFonts w:ascii="Arial" w:hAnsi="Arial" w:cs="Arial"/>
          <w:sz w:val="26"/>
          <w:szCs w:val="26"/>
        </w:rPr>
        <w:t>their</w:t>
      </w:r>
      <w:r w:rsidR="008543A0">
        <w:rPr>
          <w:rFonts w:ascii="Arial" w:hAnsi="Arial" w:cs="Arial"/>
          <w:sz w:val="26"/>
          <w:szCs w:val="26"/>
        </w:rPr>
        <w:t xml:space="preserve"> pieces of information</w:t>
      </w:r>
    </w:p>
    <w:p w14:paraId="683546E6" w14:textId="77777777" w:rsidR="004216F3" w:rsidRDefault="004216F3" w:rsidP="004216F3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7A3C62E" w14:textId="1CEB4598" w:rsidR="005E4400" w:rsidRPr="004216F3" w:rsidRDefault="0053788F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38"/>
          <w:szCs w:val="38"/>
        </w:rPr>
        <w:t>G</w:t>
      </w:r>
      <w:r w:rsidRPr="0053788F">
        <w:rPr>
          <w:rFonts w:ascii="Arial" w:hAnsi="Arial" w:cs="Arial"/>
          <w:color w:val="171717"/>
          <w:sz w:val="38"/>
          <w:szCs w:val="38"/>
        </w:rPr>
        <w:t>uidelines</w:t>
      </w:r>
    </w:p>
    <w:p w14:paraId="639362D8" w14:textId="11562633" w:rsidR="00A0373D" w:rsidRPr="001217AF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 xml:space="preserve">Activity </w:t>
      </w:r>
      <w:r w:rsidR="001217AF" w:rsidRPr="001217AF">
        <w:rPr>
          <w:rFonts w:ascii="Arial" w:hAnsi="Arial" w:cs="Arial"/>
          <w:color w:val="171717"/>
          <w:sz w:val="38"/>
          <w:szCs w:val="38"/>
        </w:rPr>
        <w:t>0</w:t>
      </w:r>
      <w:r w:rsidRPr="001217AF">
        <w:rPr>
          <w:rFonts w:ascii="Arial" w:hAnsi="Arial" w:cs="Arial"/>
          <w:color w:val="171717"/>
          <w:sz w:val="38"/>
          <w:szCs w:val="38"/>
        </w:rPr>
        <w:t>1: Build a solution</w:t>
      </w:r>
      <w:r w:rsidR="00E80933">
        <w:rPr>
          <w:rFonts w:ascii="Arial" w:hAnsi="Arial" w:cs="Arial"/>
          <w:color w:val="171717"/>
          <w:sz w:val="38"/>
          <w:szCs w:val="38"/>
        </w:rPr>
        <w:t xml:space="preserve"> [01 mark]</w:t>
      </w:r>
    </w:p>
    <w:p w14:paraId="55D2916A" w14:textId="3B22A60E" w:rsidR="00A0373D" w:rsidRPr="00A0373D" w:rsidRDefault="00A0373D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0373D">
        <w:rPr>
          <w:rFonts w:ascii="Arial" w:hAnsi="Arial" w:cs="Arial"/>
          <w:sz w:val="26"/>
          <w:szCs w:val="26"/>
        </w:rPr>
        <w:t>Create a Blank Solution named</w:t>
      </w:r>
      <w:r>
        <w:rPr>
          <w:rFonts w:ascii="Arial" w:hAnsi="Arial" w:cs="Arial"/>
          <w:sz w:val="26"/>
          <w:szCs w:val="26"/>
        </w:rPr>
        <w:t xml:space="preserve"> </w:t>
      </w:r>
      <w:r w:rsidR="0057075F">
        <w:rPr>
          <w:rFonts w:ascii="Arial" w:hAnsi="Arial" w:cs="Arial"/>
          <w:b/>
          <w:bCs/>
          <w:sz w:val="26"/>
          <w:szCs w:val="26"/>
        </w:rPr>
        <w:t>Ass01</w:t>
      </w:r>
      <w:r w:rsidRPr="00A0373D">
        <w:rPr>
          <w:rFonts w:ascii="Arial" w:hAnsi="Arial" w:cs="Arial"/>
          <w:b/>
          <w:bCs/>
          <w:sz w:val="26"/>
          <w:szCs w:val="26"/>
        </w:rPr>
        <w:t>Solution</w:t>
      </w:r>
      <w:r>
        <w:rPr>
          <w:rFonts w:ascii="Arial" w:hAnsi="Arial" w:cs="Arial"/>
          <w:sz w:val="26"/>
          <w:szCs w:val="26"/>
        </w:rPr>
        <w:t xml:space="preserve"> </w:t>
      </w:r>
      <w:r w:rsidR="005E4400">
        <w:rPr>
          <w:rFonts w:ascii="Arial" w:hAnsi="Arial" w:cs="Arial"/>
          <w:sz w:val="26"/>
          <w:szCs w:val="26"/>
        </w:rPr>
        <w:t xml:space="preserve">that includes </w:t>
      </w:r>
      <w:r w:rsidRPr="00A0373D">
        <w:rPr>
          <w:rFonts w:ascii="Arial" w:hAnsi="Arial" w:cs="Arial"/>
          <w:sz w:val="26"/>
          <w:szCs w:val="26"/>
        </w:rPr>
        <w:t>Class Library Project</w:t>
      </w:r>
      <w:r w:rsidR="0057075F">
        <w:rPr>
          <w:rFonts w:ascii="Arial" w:hAnsi="Arial" w:cs="Arial"/>
          <w:sz w:val="26"/>
          <w:szCs w:val="26"/>
        </w:rPr>
        <w:t xml:space="preserve">: </w:t>
      </w:r>
      <w:r w:rsidR="005E4400">
        <w:rPr>
          <w:rFonts w:ascii="Arial" w:hAnsi="Arial" w:cs="Arial"/>
          <w:b/>
          <w:bCs/>
          <w:sz w:val="26"/>
          <w:szCs w:val="26"/>
        </w:rPr>
        <w:t>DataAccess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,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>Object,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 xml:space="preserve">and a Windows Forms project named </w:t>
      </w:r>
      <w:r w:rsidR="005E4400">
        <w:rPr>
          <w:rFonts w:ascii="Arial" w:hAnsi="Arial" w:cs="Arial"/>
          <w:b/>
          <w:bCs/>
          <w:sz w:val="26"/>
          <w:szCs w:val="26"/>
        </w:rPr>
        <w:t>MyStore</w:t>
      </w:r>
      <w:r w:rsidRPr="00A0373D">
        <w:rPr>
          <w:rFonts w:ascii="Arial" w:hAnsi="Arial" w:cs="Arial"/>
          <w:b/>
          <w:bCs/>
          <w:sz w:val="26"/>
          <w:szCs w:val="26"/>
        </w:rPr>
        <w:t>WinApp</w:t>
      </w:r>
    </w:p>
    <w:p w14:paraId="762E59C6" w14:textId="1C4AC023" w:rsidR="00A0373D" w:rsidRPr="00E10CB4" w:rsidRDefault="001217A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 xml:space="preserve">. Create a </w:t>
      </w:r>
      <w:r w:rsidR="00973801" w:rsidRPr="00E10CB4">
        <w:rPr>
          <w:rFonts w:ascii="Arial" w:hAnsi="Arial" w:cs="Arial"/>
          <w:sz w:val="28"/>
          <w:szCs w:val="28"/>
        </w:rPr>
        <w:t>B</w:t>
      </w:r>
      <w:r w:rsidRPr="00E10CB4">
        <w:rPr>
          <w:rFonts w:ascii="Arial" w:hAnsi="Arial" w:cs="Arial"/>
          <w:sz w:val="28"/>
          <w:szCs w:val="28"/>
        </w:rPr>
        <w:t>lank solution.</w:t>
      </w:r>
    </w:p>
    <w:p w14:paraId="7AB9D2EE" w14:textId="441D8579" w:rsidR="00973801" w:rsidRPr="00973801" w:rsidRDefault="00973801" w:rsidP="005D65C0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Arial" w:hAnsi="Arial" w:cs="Arial"/>
          <w:sz w:val="26"/>
          <w:szCs w:val="26"/>
        </w:rPr>
      </w:pPr>
      <w:r w:rsidRPr="00973801">
        <w:rPr>
          <w:rFonts w:ascii="Arial" w:hAnsi="Arial" w:cs="Arial"/>
          <w:sz w:val="26"/>
          <w:szCs w:val="26"/>
        </w:rPr>
        <w:lastRenderedPageBreak/>
        <w:t>Open the Visual Studio .NET application and performs steps as follows:</w:t>
      </w:r>
    </w:p>
    <w:p w14:paraId="615E813A" w14:textId="1D704F92" w:rsidR="00973801" w:rsidRDefault="005364FF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973801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18E312CC" wp14:editId="1FC4D23B">
                <wp:simplePos x="0" y="0"/>
                <wp:positionH relativeFrom="margin">
                  <wp:posOffset>4655820</wp:posOffset>
                </wp:positionH>
                <wp:positionV relativeFrom="paragraph">
                  <wp:posOffset>3642360</wp:posOffset>
                </wp:positionV>
                <wp:extent cx="1271401" cy="341088"/>
                <wp:effectExtent l="0" t="0" r="24130" b="20955"/>
                <wp:wrapNone/>
                <wp:docPr id="5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71401" cy="341088"/>
                          <a:chOff x="-615941" y="394425"/>
                          <a:chExt cx="1646268" cy="408468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103572" y="454611"/>
                            <a:ext cx="926755" cy="348282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" name="Straight Arrow Connector 8"/>
                        <wps:cNvCnPr>
                          <a:cxnSpLocks/>
                        </wps:cNvCnPr>
                        <wps:spPr>
                          <a:xfrm>
                            <a:off x="-615941" y="394425"/>
                            <a:ext cx="719513" cy="260943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E337824" id="Group 24" o:spid="_x0000_s1026" style="position:absolute;margin-left:366.6pt;margin-top:286.8pt;width:100.1pt;height:26.85pt;z-index:251655168;mso-position-horizontal-relative:margin;mso-width-relative:margin;mso-height-relative:margin" coordorigin="-6159,3944" coordsize="16462,40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">
                <v:rect id="Rectangle 6" o:spid="_x0000_s1027" style="position:absolute;left:1035;top:4546;width:9268;height:3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" filled="f" strokecolor="red" strokeweight="1.5pt">
                  <v:stroke opacity="64764f"/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8" o:spid="_x0000_s1028" type="#_x0000_t32" style="position:absolute;left:-6159;top:3944;width:7194;height:260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" strokecolor="red" strokeweight="1pt">
                  <v:stroke endarrow="block" opacity="64764f" joinstyle="miter"/>
                  <o:lock v:ext="edit" shapetype="f"/>
                </v:shape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1FCEB0" wp14:editId="5CC1DCC6">
                <wp:simplePos x="0" y="0"/>
                <wp:positionH relativeFrom="column">
                  <wp:posOffset>4282440</wp:posOffset>
                </wp:positionH>
                <wp:positionV relativeFrom="paragraph">
                  <wp:posOffset>3429000</wp:posOffset>
                </wp:positionV>
                <wp:extent cx="396867" cy="395532"/>
                <wp:effectExtent l="0" t="0" r="0" b="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ECA513" w14:textId="1629E9D2" w:rsidR="005364FF" w:rsidRPr="005364FF" w:rsidRDefault="005364FF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2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441FCEB0" id="Oval 32" o:spid="_x0000_s1026" style="position:absolute;left:0;text-align:left;margin-left:337.2pt;margin-top:270pt;width:31.25pt;height:31.1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" fillcolor="#92d050" strokecolor="red" strokeweight="1.5pt">
                <v:stroke opacity="64764f" joinstyle="miter"/>
                <v:textbox>
                  <w:txbxContent>
                    <w:p w14:paraId="7EECA513" w14:textId="1629E9D2" w:rsidR="005364FF" w:rsidRPr="005364FF" w:rsidRDefault="005364FF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5762609" wp14:editId="143F92BD">
                <wp:simplePos x="0" y="0"/>
                <wp:positionH relativeFrom="column">
                  <wp:posOffset>1508760</wp:posOffset>
                </wp:positionH>
                <wp:positionV relativeFrom="paragraph">
                  <wp:posOffset>922020</wp:posOffset>
                </wp:positionV>
                <wp:extent cx="396867" cy="395532"/>
                <wp:effectExtent l="0" t="0" r="0" b="0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222737" w14:textId="7DE6E09E" w:rsidR="005364FF" w:rsidRPr="005364FF" w:rsidRDefault="005364FF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1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25762609" id="Oval 31" o:spid="_x0000_s1027" style="position:absolute;left:0;text-align:left;margin-left:118.8pt;margin-top:72.6pt;width:31.25pt;height:31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" fillcolor="#92d050" strokecolor="red" strokeweight="1.5pt">
                <v:stroke opacity="64764f" joinstyle="miter"/>
                <v:textbox>
                  <w:txbxContent>
                    <w:p w14:paraId="7D222737" w14:textId="7DE6E09E" w:rsidR="005364FF" w:rsidRPr="005364FF" w:rsidRDefault="005364FF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Pr="00973801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7FC85779" wp14:editId="65ED2B55">
                <wp:simplePos x="0" y="0"/>
                <wp:positionH relativeFrom="margin">
                  <wp:posOffset>22860</wp:posOffset>
                </wp:positionH>
                <wp:positionV relativeFrom="paragraph">
                  <wp:posOffset>1132205</wp:posOffset>
                </wp:positionV>
                <wp:extent cx="1466850" cy="307340"/>
                <wp:effectExtent l="0" t="0" r="19050" b="16510"/>
                <wp:wrapNone/>
                <wp:docPr id="25" name="Group 24">
                  <a:extLst xmlns:a="http://schemas.openxmlformats.org/drawingml/2006/main">
                    <a:ext uri="{FF2B5EF4-FFF2-40B4-BE49-F238E27FC236}">
                      <a16:creationId xmlns:a16="http://schemas.microsoft.com/office/drawing/2014/main" id="{4B47995B-7C27-4627-A619-67D3363E3FD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6850" cy="307340"/>
                          <a:chOff x="0" y="416367"/>
                          <a:chExt cx="1898799" cy="368408"/>
                        </a:xfrm>
                      </wpg:grpSpPr>
                      <wps:wsp>
                        <wps:cNvPr id="2" name="Rectangle 2">
                          <a:extLst>
                            <a:ext uri="{FF2B5EF4-FFF2-40B4-BE49-F238E27FC236}">
                              <a16:creationId xmlns:a16="http://schemas.microsoft.com/office/drawing/2014/main" id="{4B5493C8-51FB-4DE0-ACFE-744CFC4823F1}"/>
                            </a:ext>
                          </a:extLst>
                        </wps:cNvPr>
                        <wps:cNvSpPr/>
                        <wps:spPr>
                          <a:xfrm>
                            <a:off x="0" y="416367"/>
                            <a:ext cx="1357122" cy="368408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Straight Arrow Connector 4">
                          <a:extLst>
                            <a:ext uri="{FF2B5EF4-FFF2-40B4-BE49-F238E27FC236}">
                              <a16:creationId xmlns:a16="http://schemas.microsoft.com/office/drawing/2014/main" id="{AE5D350C-C3C6-468F-984C-3DE8EEE7D473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H="1">
                            <a:off x="1357124" y="438014"/>
                            <a:ext cx="541675" cy="16255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4B40634" id="Group 24" o:spid="_x0000_s1026" style="position:absolute;margin-left:1.8pt;margin-top:89.15pt;width:115.5pt;height:24.2pt;z-index:251653120;mso-position-horizontal-relative:margin;mso-width-relative:margin;mso-height-relative:margin" coordorigin=",4163" coordsize="18987,36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">
                <v:rect id="Rectangle 2" o:spid="_x0000_s1027" style="position:absolute;top:4163;width:13571;height:36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" filled="f" strokecolor="red" strokeweight="1.5pt"/>
                <v:shape id="Straight Arrow Connector 4" o:spid="_x0000_s1028" type="#_x0000_t32" style="position:absolute;left:13571;top:4380;width:5416;height:162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" strokecolor="red" strokeweight="1pt">
                  <v:stroke endarrow="block" joinstyle="miter"/>
                  <o:lock v:ext="edit" shapetype="f"/>
                </v:shape>
                <w10:wrap anchorx="margin"/>
              </v:group>
            </w:pict>
          </mc:Fallback>
        </mc:AlternateContent>
      </w:r>
      <w:r w:rsidR="00973801" w:rsidRPr="00973801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09E6FA1D" wp14:editId="56A45171">
            <wp:extent cx="5943600" cy="40297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E74CF" w14:textId="2D2FB199" w:rsidR="0057075F" w:rsidRDefault="00FD2309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3C2D64BC" wp14:editId="78D535A9">
                <wp:simplePos x="0" y="0"/>
                <wp:positionH relativeFrom="column">
                  <wp:posOffset>20320</wp:posOffset>
                </wp:positionH>
                <wp:positionV relativeFrom="paragraph">
                  <wp:posOffset>511810</wp:posOffset>
                </wp:positionV>
                <wp:extent cx="2164080" cy="798195"/>
                <wp:effectExtent l="0" t="0" r="26670" b="20955"/>
                <wp:wrapNone/>
                <wp:docPr id="35" name="Group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64080" cy="798195"/>
                          <a:chOff x="0" y="0"/>
                          <a:chExt cx="2164707" cy="798195"/>
                        </a:xfrm>
                      </wpg:grpSpPr>
                      <wpg:grpSp>
                        <wpg:cNvPr id="14" name="Group 24"/>
                        <wpg:cNvGrpSpPr/>
                        <wpg:grpSpPr>
                          <a:xfrm>
                            <a:off x="0" y="228600"/>
                            <a:ext cx="1813560" cy="569595"/>
                            <a:chOff x="103572" y="102403"/>
                            <a:chExt cx="2349215" cy="682240"/>
                          </a:xfrm>
                        </wpg:grpSpPr>
                        <wps:wsp>
                          <wps:cNvPr id="15" name="Rectangle 15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7" name="Straight Arrow Connector 17"/>
                          <wps:cNvCnPr>
                            <a:cxnSpLocks/>
                          </wps:cNvCnPr>
                          <wps:spPr>
                            <a:xfrm flipH="1">
                              <a:off x="1514578" y="102403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4" name="Oval 34"/>
                        <wps:cNvSpPr/>
                        <wps:spPr>
                          <a:xfrm>
                            <a:off x="1767840" y="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48558F" w14:textId="7684402A" w:rsidR="005364FF" w:rsidRPr="005364FF" w:rsidRDefault="005364FF" w:rsidP="005364F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C2D64BC" id="Group 35" o:spid="_x0000_s1028" style="position:absolute;left:0;text-align:left;margin-left:1.6pt;margin-top:40.3pt;width:170.4pt;height:62.85pt;z-index:251670528" coordsize="21647,7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">
                <v:group id="Group 24" o:spid="_x0000_s1029" style="position:absolute;top:2286;width:18135;height:5695" coordorigin="1035,1024" coordsize="23492,6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rect id="Rectangle 15" o:spid="_x0000_s1030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" filled="f" strokecolor="red" strokeweight="1.5pt">
                    <v:stroke opacity="64764f"/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7" o:spid="_x0000_s1031" type="#_x0000_t32" style="position:absolute;left:15145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34" o:spid="_x0000_s1032" style="position:absolute;left:17678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7548558F" w14:textId="7684402A" w:rsidR="005364FF" w:rsidRPr="005364FF" w:rsidRDefault="005364FF" w:rsidP="005364F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57075F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17632" behindDoc="0" locked="0" layoutInCell="1" allowOverlap="1" wp14:anchorId="3490E616" wp14:editId="26789DE4">
                <wp:simplePos x="0" y="0"/>
                <wp:positionH relativeFrom="column">
                  <wp:posOffset>4640580</wp:posOffset>
                </wp:positionH>
                <wp:positionV relativeFrom="paragraph">
                  <wp:posOffset>2458085</wp:posOffset>
                </wp:positionV>
                <wp:extent cx="1264920" cy="1110615"/>
                <wp:effectExtent l="0" t="0" r="11430" b="13335"/>
                <wp:wrapNone/>
                <wp:docPr id="79" name="Group 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64920" cy="1110615"/>
                          <a:chOff x="586740" y="-350520"/>
                          <a:chExt cx="1264920" cy="1110615"/>
                        </a:xfrm>
                      </wpg:grpSpPr>
                      <wpg:grpSp>
                        <wpg:cNvPr id="80" name="Group 24"/>
                        <wpg:cNvGrpSpPr/>
                        <wpg:grpSpPr>
                          <a:xfrm>
                            <a:off x="921852" y="-7620"/>
                            <a:ext cx="929808" cy="767715"/>
                            <a:chOff x="1297703" y="-180533"/>
                            <a:chExt cx="1204437" cy="919541"/>
                          </a:xfrm>
                        </wpg:grpSpPr>
                        <wps:wsp>
                          <wps:cNvPr id="81" name="Rectangle 81"/>
                          <wps:cNvSpPr/>
                          <wps:spPr>
                            <a:xfrm>
                              <a:off x="1663135" y="390724"/>
                              <a:ext cx="839005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2" name="Straight Arrow Connector 82"/>
                          <wps:cNvCnPr>
                            <a:cxnSpLocks/>
                            <a:endCxn id="81" idx="0"/>
                          </wps:cNvCnPr>
                          <wps:spPr>
                            <a:xfrm>
                              <a:off x="1297703" y="-180533"/>
                              <a:ext cx="784534" cy="571257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3" name="Oval 93"/>
                        <wps:cNvSpPr/>
                        <wps:spPr>
                          <a:xfrm>
                            <a:off x="586740" y="-3505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F78EC21" w14:textId="3AA03070" w:rsidR="0057075F" w:rsidRPr="005364FF" w:rsidRDefault="008B2DCF" w:rsidP="0057075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90E616" id="Group 79" o:spid="_x0000_s1033" style="position:absolute;left:0;text-align:left;margin-left:365.4pt;margin-top:193.55pt;width:99.6pt;height:87.45pt;z-index:251717632;mso-width-relative:margin;mso-height-relative:margin" coordorigin="5867,-3505" coordsize="12649,111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">
                <v:group id="Group 24" o:spid="_x0000_s1034" style="position:absolute;left:9218;top:-76;width:9298;height:7676" coordorigin="12977,-1805" coordsize="12044,9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1ed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">
                  <v:rect id="Rectangle 81" o:spid="_x0000_s1035" style="position:absolute;left:16631;top:3907;width:8390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" filled="f" strokecolor="red" strokeweight="1.5pt">
                    <v:stroke opacity="64764f"/>
                  </v:rect>
                  <v:shape id="Straight Arrow Connector 82" o:spid="_x0000_s1036" type="#_x0000_t32" style="position:absolute;left:12977;top:-1805;width:7845;height:571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93" o:spid="_x0000_s1037" style="position:absolute;left:5867;top:-3505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" fillcolor="#92d050" strokecolor="red" strokeweight="1.5pt">
                  <v:stroke opacity="64764f" joinstyle="miter"/>
                  <v:textbox>
                    <w:txbxContent>
                      <w:p w14:paraId="2F78EC21" w14:textId="3AA03070" w:rsidR="0057075F" w:rsidRPr="005364FF" w:rsidRDefault="008B2DCF" w:rsidP="0057075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57075F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88B1FB8" wp14:editId="7C4DF34A">
                <wp:simplePos x="0" y="0"/>
                <wp:positionH relativeFrom="column">
                  <wp:posOffset>945515</wp:posOffset>
                </wp:positionH>
                <wp:positionV relativeFrom="paragraph">
                  <wp:posOffset>116840</wp:posOffset>
                </wp:positionV>
                <wp:extent cx="396867" cy="395532"/>
                <wp:effectExtent l="0" t="0" r="22860" b="2413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FDFA2E" w14:textId="1EE5F7DA" w:rsidR="005364FF" w:rsidRPr="005364FF" w:rsidRDefault="005364FF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3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488B1FB8" id="Oval 33" o:spid="_x0000_s1038" style="position:absolute;left:0;text-align:left;margin-left:74.45pt;margin-top:9.2pt;width:31.25pt;height:31.1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" fillcolor="#92d050" strokecolor="red" strokeweight="1.5pt">
                <v:stroke opacity="64764f" joinstyle="miter"/>
                <v:textbox>
                  <w:txbxContent>
                    <w:p w14:paraId="5FFDFA2E" w14:textId="1EE5F7DA" w:rsidR="005364FF" w:rsidRPr="005364FF" w:rsidRDefault="005364FF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="0057075F" w:rsidRPr="00973801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29656B1B" wp14:editId="557B5851">
                <wp:simplePos x="0" y="0"/>
                <wp:positionH relativeFrom="margin">
                  <wp:align>left</wp:align>
                </wp:positionH>
                <wp:positionV relativeFrom="paragraph">
                  <wp:posOffset>353695</wp:posOffset>
                </wp:positionV>
                <wp:extent cx="944245" cy="458470"/>
                <wp:effectExtent l="0" t="0" r="8255" b="17780"/>
                <wp:wrapNone/>
                <wp:docPr id="10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44245" cy="458470"/>
                          <a:chOff x="103572" y="235560"/>
                          <a:chExt cx="1222620" cy="549083"/>
                        </a:xfrm>
                      </wpg:grpSpPr>
                      <wps:wsp>
                        <wps:cNvPr id="11" name="Rectangle 11"/>
                        <wps:cNvSpPr/>
                        <wps:spPr>
                          <a:xfrm>
                            <a:off x="103572" y="436361"/>
                            <a:ext cx="1173804" cy="348282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3" name="Straight Arrow Connector 13"/>
                        <wps:cNvCnPr>
                          <a:cxnSpLocks/>
                        </wps:cNvCnPr>
                        <wps:spPr>
                          <a:xfrm flipH="1">
                            <a:off x="704830" y="235560"/>
                            <a:ext cx="621362" cy="22817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0697FF0" id="Group 24" o:spid="_x0000_s1026" style="position:absolute;margin-left:0;margin-top:27.85pt;width:74.35pt;height:36.1pt;z-index:251657216;mso-position-horizontal:left;mso-position-horizontal-relative:margin;mso-width-relative:margin;mso-height-relative:margin" coordorigin="1035,2355" coordsize="12226,54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">
                <v:rect id="Rectangle 11" o:spid="_x0000_s1027" style="position:absolute;left:1035;top:4363;width:1173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" filled="f" strokecolor="red" strokeweight="1.5pt">
                  <v:stroke opacity="64764f"/>
                </v:rect>
                <v:shape id="Straight Arrow Connector 13" o:spid="_x0000_s1028" type="#_x0000_t32" style="position:absolute;left:7048;top:2355;width:6213;height:228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" strokecolor="red" strokeweight="1pt">
                  <v:stroke endarrow="block" opacity="64764f" joinstyle="miter"/>
                  <o:lock v:ext="edit" shapetype="f"/>
                </v:shape>
                <w10:wrap anchorx="margin"/>
              </v:group>
            </w:pict>
          </mc:Fallback>
        </mc:AlternateContent>
      </w:r>
      <w:r w:rsidR="0057075F" w:rsidRPr="0057075F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04B575ED" wp14:editId="77F7EDC5">
            <wp:extent cx="5943600" cy="3573145"/>
            <wp:effectExtent l="0" t="0" r="0" b="825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659FC" w14:textId="2FD66BA3" w:rsidR="00EB36AD" w:rsidRDefault="001217AF" w:rsidP="0043541E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2</w:t>
      </w:r>
      <w:r w:rsidRPr="00E10CB4">
        <w:rPr>
          <w:rFonts w:ascii="Arial" w:hAnsi="Arial" w:cs="Arial"/>
          <w:b/>
          <w:bCs/>
          <w:sz w:val="28"/>
          <w:szCs w:val="28"/>
        </w:rPr>
        <w:t>.</w:t>
      </w:r>
      <w:r w:rsidRPr="00E10CB4">
        <w:rPr>
          <w:rFonts w:ascii="Arial" w:hAnsi="Arial" w:cs="Arial"/>
          <w:sz w:val="28"/>
          <w:szCs w:val="28"/>
        </w:rPr>
        <w:t xml:space="preserve"> Create a Class Library project</w:t>
      </w:r>
      <w:r w:rsidR="00FD2309">
        <w:rPr>
          <w:rFonts w:ascii="Arial" w:hAnsi="Arial" w:cs="Arial"/>
          <w:sz w:val="28"/>
          <w:szCs w:val="28"/>
        </w:rPr>
        <w:t xml:space="preserve"> named </w:t>
      </w:r>
      <w:r w:rsidR="00FD2309" w:rsidRPr="00FD2309">
        <w:rPr>
          <w:rFonts w:ascii="Arial" w:hAnsi="Arial" w:cs="Arial"/>
          <w:b/>
          <w:bCs/>
          <w:sz w:val="28"/>
          <w:szCs w:val="28"/>
        </w:rPr>
        <w:t>DataAccess</w:t>
      </w:r>
    </w:p>
    <w:p w14:paraId="3DFF32E4" w14:textId="061DA1E3" w:rsidR="00EB36AD" w:rsidRDefault="00DC34A2" w:rsidP="00556C54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1184" behindDoc="0" locked="0" layoutInCell="1" allowOverlap="1" wp14:anchorId="7C35B8EA" wp14:editId="52B0BED3">
                <wp:simplePos x="0" y="0"/>
                <wp:positionH relativeFrom="margin">
                  <wp:posOffset>4291330</wp:posOffset>
                </wp:positionH>
                <wp:positionV relativeFrom="paragraph">
                  <wp:posOffset>7214235</wp:posOffset>
                </wp:positionV>
                <wp:extent cx="1522730" cy="661035"/>
                <wp:effectExtent l="0" t="0" r="20320" b="24765"/>
                <wp:wrapNone/>
                <wp:docPr id="60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61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62" name="Rectangle 62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" name="Straight Arrow Connector 63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4" name="Oval 64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A6C5E33" w14:textId="77777777" w:rsidR="00EB36AD" w:rsidRPr="005364FF" w:rsidRDefault="00EB36AD" w:rsidP="00EB36A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35B8EA" id="Group 60" o:spid="_x0000_s1039" style="position:absolute;left:0;text-align:left;margin-left:337.9pt;margin-top:568.05pt;width:119.9pt;height:52.05pt;z-index:251741184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">
                <v:group id="Group 24" o:spid="_x0000_s1040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rect id="Rectangle 62" o:spid="_x0000_s1041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63" o:spid="_x0000_s1042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64" o:spid="_x0000_s1043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3A6C5E33" w14:textId="77777777" w:rsidR="00EB36AD" w:rsidRPr="005364FF" w:rsidRDefault="00EB36AD" w:rsidP="00EB36A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EB36AD">
        <w:rPr>
          <w:rFonts w:ascii="Arial" w:hAnsi="Arial" w:cs="Arial"/>
          <w:noProof/>
          <w:sz w:val="26"/>
          <w:szCs w:val="26"/>
        </w:rPr>
        <w:drawing>
          <wp:anchor distT="0" distB="0" distL="114300" distR="114300" simplePos="0" relativeHeight="251735040" behindDoc="0" locked="0" layoutInCell="1" allowOverlap="1" wp14:anchorId="2D8C81DA" wp14:editId="39D82F2C">
            <wp:simplePos x="0" y="0"/>
            <wp:positionH relativeFrom="margin">
              <wp:posOffset>0</wp:posOffset>
            </wp:positionH>
            <wp:positionV relativeFrom="paragraph">
              <wp:posOffset>486410</wp:posOffset>
            </wp:positionV>
            <wp:extent cx="5867400" cy="3787140"/>
            <wp:effectExtent l="0" t="0" r="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3787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36AD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3232" behindDoc="0" locked="0" layoutInCell="1" allowOverlap="1" wp14:anchorId="1370C77A" wp14:editId="6F165F23">
                <wp:simplePos x="0" y="0"/>
                <wp:positionH relativeFrom="column">
                  <wp:posOffset>30480</wp:posOffset>
                </wp:positionH>
                <wp:positionV relativeFrom="paragraph">
                  <wp:posOffset>4631055</wp:posOffset>
                </wp:positionV>
                <wp:extent cx="2164707" cy="798195"/>
                <wp:effectExtent l="0" t="0" r="26670" b="20955"/>
                <wp:wrapNone/>
                <wp:docPr id="50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64707" cy="798195"/>
                          <a:chOff x="0" y="0"/>
                          <a:chExt cx="2164707" cy="798195"/>
                        </a:xfrm>
                      </wpg:grpSpPr>
                      <wpg:grpSp>
                        <wpg:cNvPr id="51" name="Group 24"/>
                        <wpg:cNvGrpSpPr/>
                        <wpg:grpSpPr>
                          <a:xfrm>
                            <a:off x="0" y="228600"/>
                            <a:ext cx="1813560" cy="569595"/>
                            <a:chOff x="103572" y="102403"/>
                            <a:chExt cx="2349215" cy="682240"/>
                          </a:xfrm>
                        </wpg:grpSpPr>
                        <wps:wsp>
                          <wps:cNvPr id="52" name="Rectangle 52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" name="Straight Arrow Connector 53"/>
                          <wps:cNvCnPr>
                            <a:cxnSpLocks/>
                          </wps:cNvCnPr>
                          <wps:spPr>
                            <a:xfrm flipH="1">
                              <a:off x="1514578" y="102403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4" name="Oval 54"/>
                        <wps:cNvSpPr/>
                        <wps:spPr>
                          <a:xfrm>
                            <a:off x="1767840" y="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3E657AA" w14:textId="77777777" w:rsidR="00EB36AD" w:rsidRPr="005364FF" w:rsidRDefault="00EB36AD" w:rsidP="00EB36A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370C77A" id="Group 50" o:spid="_x0000_s1044" style="position:absolute;left:0;text-align:left;margin-left:2.4pt;margin-top:364.65pt;width:170.45pt;height:62.85pt;z-index:251743232" coordsize="21647,7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">
                <v:group id="Group 24" o:spid="_x0000_s1045" style="position:absolute;top:2286;width:18135;height:5695" coordorigin="1035,1024" coordsize="23492,6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rect id="Rectangle 52" o:spid="_x0000_s1046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53" o:spid="_x0000_s1047" type="#_x0000_t32" style="position:absolute;left:15145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54" o:spid="_x0000_s1048" style="position:absolute;left:17678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63E657AA" w14:textId="77777777" w:rsidR="00EB36AD" w:rsidRPr="005364FF" w:rsidRDefault="00EB36AD" w:rsidP="00EB36A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EB36AD" w:rsidRPr="00FD2309">
        <w:rPr>
          <w:rFonts w:ascii="Arial" w:hAnsi="Arial" w:cs="Arial"/>
          <w:noProof/>
          <w:sz w:val="26"/>
          <w:szCs w:val="26"/>
        </w:rPr>
        <w:drawing>
          <wp:anchor distT="0" distB="0" distL="114300" distR="114300" simplePos="0" relativeHeight="251737088" behindDoc="0" locked="0" layoutInCell="1" allowOverlap="1" wp14:anchorId="2F5CDA05" wp14:editId="5A1C8D1B">
            <wp:simplePos x="0" y="0"/>
            <wp:positionH relativeFrom="margin">
              <wp:posOffset>22860</wp:posOffset>
            </wp:positionH>
            <wp:positionV relativeFrom="paragraph">
              <wp:posOffset>4311015</wp:posOffset>
            </wp:positionV>
            <wp:extent cx="5791200" cy="3574415"/>
            <wp:effectExtent l="0" t="0" r="0" b="6985"/>
            <wp:wrapSquare wrapText="bothSides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3574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64FF" w:rsidRPr="007961DD">
        <w:rPr>
          <w:rFonts w:ascii="Arial" w:hAnsi="Arial" w:cs="Arial"/>
          <w:sz w:val="26"/>
          <w:szCs w:val="26"/>
        </w:rPr>
        <w:t>From the File menu | Add | New Project, on the Add New Project dialog,  select “Class Library” and performs steps as follows:</w:t>
      </w:r>
    </w:p>
    <w:p w14:paraId="204EC9B6" w14:textId="6D13E3C5" w:rsidR="00123826" w:rsidRDefault="00232815" w:rsidP="005D65C0">
      <w:pPr>
        <w:spacing w:before="120" w:after="120" w:line="360" w:lineRule="auto"/>
        <w:ind w:left="90"/>
        <w:jc w:val="both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1291151" wp14:editId="1D40E6AC">
                <wp:simplePos x="0" y="0"/>
                <wp:positionH relativeFrom="margin">
                  <wp:posOffset>4453890</wp:posOffset>
                </wp:positionH>
                <wp:positionV relativeFrom="paragraph">
                  <wp:posOffset>3360420</wp:posOffset>
                </wp:positionV>
                <wp:extent cx="1522730" cy="661035"/>
                <wp:effectExtent l="0" t="0" r="20320" b="24765"/>
                <wp:wrapNone/>
                <wp:docPr id="71" name="Group 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72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73" name="Rectangle 73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4" name="Straight Arrow Connector 74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5" name="Oval 75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9D6C98" w14:textId="753CB388" w:rsidR="00BC7CBD" w:rsidRPr="005364FF" w:rsidRDefault="00BC7CBD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291151" id="Group 71" o:spid="_x0000_s1049" style="position:absolute;left:0;text-align:left;margin-left:350.7pt;margin-top:264.6pt;width:119.9pt;height:52.05pt;z-index:251682816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">
                <v:group id="Group 24" o:spid="_x0000_s1050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<v:rect id="Rectangle 73" o:spid="_x0000_s1051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74" o:spid="_x0000_s1052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75" o:spid="_x0000_s1053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079D6C98" w14:textId="753CB388" w:rsidR="00BC7CBD" w:rsidRPr="005364FF" w:rsidRDefault="00BC7CBD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E10CB4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69F53D40" wp14:editId="2F15F9A0">
                <wp:simplePos x="0" y="0"/>
                <wp:positionH relativeFrom="margin">
                  <wp:posOffset>106680</wp:posOffset>
                </wp:positionH>
                <wp:positionV relativeFrom="paragraph">
                  <wp:posOffset>655320</wp:posOffset>
                </wp:positionV>
                <wp:extent cx="2256147" cy="600075"/>
                <wp:effectExtent l="0" t="0" r="11430" b="28575"/>
                <wp:wrapNone/>
                <wp:docPr id="66" name="Group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67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68" name="Rectangle 68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9" name="Straight Arrow Connector 69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0" name="Oval 70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DBE300" w14:textId="091677A2" w:rsidR="00BC7CBD" w:rsidRPr="005364FF" w:rsidRDefault="00BC7CBD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F53D40" id="Group 66" o:spid="_x0000_s1054" style="position:absolute;left:0;text-align:left;margin-left:8.4pt;margin-top:51.6pt;width:177.65pt;height:47.25pt;z-index:251680768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">
                <v:group id="Group 24" o:spid="_x0000_s1055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rect id="Rectangle 68" o:spid="_x0000_s1056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69" o:spid="_x0000_s1057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70" o:spid="_x0000_s1058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2EDBE300" w14:textId="091677A2" w:rsidR="00BC7CBD" w:rsidRPr="005364FF" w:rsidRDefault="00BC7CBD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123826" w:rsidRPr="00123826">
        <w:rPr>
          <w:rFonts w:ascii="Arial" w:hAnsi="Arial" w:cs="Arial"/>
          <w:b/>
          <w:bCs/>
          <w:noProof/>
          <w:sz w:val="26"/>
          <w:szCs w:val="26"/>
        </w:rPr>
        <w:drawing>
          <wp:inline distT="0" distB="0" distL="0" distR="0" wp14:anchorId="4C8BD8EA" wp14:editId="2CB6AB92">
            <wp:extent cx="5911850" cy="4008755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11850" cy="400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D4663" w14:textId="04BCB0BB" w:rsidR="001217AF" w:rsidRPr="00E10CB4" w:rsidRDefault="001217A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3924B6" w:rsidRPr="00E10CB4">
        <w:rPr>
          <w:rFonts w:ascii="Arial" w:hAnsi="Arial" w:cs="Arial"/>
          <w:sz w:val="28"/>
          <w:szCs w:val="28"/>
        </w:rPr>
        <w:t xml:space="preserve">Repeat </w:t>
      </w:r>
      <w:r w:rsidR="003924B6" w:rsidRPr="00E10CB4">
        <w:rPr>
          <w:rFonts w:ascii="Arial" w:hAnsi="Arial" w:cs="Arial"/>
          <w:b/>
          <w:bCs/>
          <w:sz w:val="28"/>
          <w:szCs w:val="28"/>
        </w:rPr>
        <w:t>Step 02</w:t>
      </w:r>
      <w:r w:rsidR="003924B6" w:rsidRPr="00E10CB4">
        <w:rPr>
          <w:rFonts w:ascii="Arial" w:hAnsi="Arial" w:cs="Arial"/>
          <w:sz w:val="28"/>
          <w:szCs w:val="28"/>
        </w:rPr>
        <w:t xml:space="preserve"> to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 xml:space="preserve">Object </w:t>
      </w:r>
      <w:r w:rsidRPr="00E10CB4">
        <w:rPr>
          <w:rFonts w:ascii="Arial" w:hAnsi="Arial" w:cs="Arial"/>
          <w:sz w:val="28"/>
          <w:szCs w:val="28"/>
        </w:rPr>
        <w:t>project</w:t>
      </w:r>
      <w:r w:rsidR="003924B6" w:rsidRPr="00E10CB4">
        <w:rPr>
          <w:rFonts w:ascii="Arial" w:hAnsi="Arial" w:cs="Arial"/>
          <w:sz w:val="28"/>
          <w:szCs w:val="28"/>
        </w:rPr>
        <w:t>.</w:t>
      </w:r>
    </w:p>
    <w:p w14:paraId="702FE931" w14:textId="153AF1CB" w:rsidR="004E751F" w:rsidRPr="00E10CB4" w:rsidRDefault="00B36BE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4E751F"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4E751F" w:rsidRPr="00E10CB4">
        <w:rPr>
          <w:rFonts w:ascii="Arial" w:hAnsi="Arial" w:cs="Arial"/>
          <w:sz w:val="28"/>
          <w:szCs w:val="28"/>
        </w:rPr>
        <w:t xml:space="preserve">Create a </w:t>
      </w:r>
      <w:r w:rsidR="004E751F">
        <w:rPr>
          <w:rFonts w:ascii="Arial" w:hAnsi="Arial" w:cs="Arial"/>
          <w:sz w:val="28"/>
          <w:szCs w:val="28"/>
        </w:rPr>
        <w:t>Windows Forms</w:t>
      </w:r>
      <w:r w:rsidR="004E751F" w:rsidRPr="00E10CB4">
        <w:rPr>
          <w:rFonts w:ascii="Arial" w:hAnsi="Arial" w:cs="Arial"/>
          <w:sz w:val="28"/>
          <w:szCs w:val="28"/>
        </w:rPr>
        <w:t xml:space="preserve"> project</w:t>
      </w:r>
      <w:r w:rsidR="004E751F">
        <w:rPr>
          <w:rFonts w:ascii="Arial" w:hAnsi="Arial" w:cs="Arial"/>
          <w:sz w:val="28"/>
          <w:szCs w:val="28"/>
        </w:rPr>
        <w:t xml:space="preserve"> named </w:t>
      </w:r>
      <w:r w:rsidR="004E751F">
        <w:rPr>
          <w:rFonts w:ascii="Arial" w:hAnsi="Arial" w:cs="Arial"/>
          <w:b/>
          <w:bCs/>
          <w:sz w:val="26"/>
          <w:szCs w:val="26"/>
        </w:rPr>
        <w:t>MyStore</w:t>
      </w:r>
      <w:r w:rsidR="004E751F" w:rsidRPr="00A0373D">
        <w:rPr>
          <w:rFonts w:ascii="Arial" w:hAnsi="Arial" w:cs="Arial"/>
          <w:b/>
          <w:bCs/>
          <w:sz w:val="26"/>
          <w:szCs w:val="26"/>
        </w:rPr>
        <w:t>WinApp</w:t>
      </w:r>
    </w:p>
    <w:p w14:paraId="7911F62E" w14:textId="6AB9E3BF" w:rsidR="004E751F" w:rsidRPr="00973801" w:rsidRDefault="004E751F" w:rsidP="005D65C0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Arial" w:hAnsi="Arial" w:cs="Arial"/>
          <w:sz w:val="26"/>
          <w:szCs w:val="26"/>
        </w:rPr>
      </w:pPr>
      <w:r w:rsidRPr="005364FF">
        <w:rPr>
          <w:rFonts w:ascii="Arial" w:hAnsi="Arial" w:cs="Arial"/>
          <w:sz w:val="26"/>
          <w:szCs w:val="26"/>
        </w:rPr>
        <w:t>From the File menu | Add | New Project, on the Add New Project dialog,  select “</w:t>
      </w:r>
      <w:r>
        <w:rPr>
          <w:rFonts w:ascii="Arial" w:hAnsi="Arial" w:cs="Arial"/>
          <w:sz w:val="26"/>
          <w:szCs w:val="26"/>
        </w:rPr>
        <w:t>Windows Forms App</w:t>
      </w:r>
      <w:r w:rsidRPr="005364FF">
        <w:rPr>
          <w:rFonts w:ascii="Arial" w:hAnsi="Arial" w:cs="Arial"/>
          <w:sz w:val="26"/>
          <w:szCs w:val="26"/>
        </w:rPr>
        <w:t xml:space="preserve">” </w:t>
      </w:r>
      <w:r w:rsidRPr="00973801">
        <w:rPr>
          <w:rFonts w:ascii="Arial" w:hAnsi="Arial" w:cs="Arial"/>
          <w:sz w:val="26"/>
          <w:szCs w:val="26"/>
        </w:rPr>
        <w:t>and performs steps as follows:</w:t>
      </w:r>
    </w:p>
    <w:p w14:paraId="05BADCEE" w14:textId="73472D98" w:rsidR="00E10CB4" w:rsidRDefault="007C7BC3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726848" behindDoc="0" locked="0" layoutInCell="1" allowOverlap="1" wp14:anchorId="5FB7AD5B" wp14:editId="72769DB6">
                <wp:simplePos x="0" y="0"/>
                <wp:positionH relativeFrom="margin">
                  <wp:posOffset>3746500</wp:posOffset>
                </wp:positionH>
                <wp:positionV relativeFrom="paragraph">
                  <wp:posOffset>3249295</wp:posOffset>
                </wp:positionV>
                <wp:extent cx="1682914" cy="455296"/>
                <wp:effectExtent l="0" t="0" r="12700" b="20955"/>
                <wp:wrapNone/>
                <wp:docPr id="106" name="Group 1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107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108" name="Rectangle 108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9" name="Straight Arrow Connector 109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0" name="Oval 110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4D412A" w14:textId="77777777" w:rsidR="004E751F" w:rsidRPr="005364FF" w:rsidRDefault="004E751F" w:rsidP="004E751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2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B7AD5B" id="Group 106" o:spid="_x0000_s1059" style="position:absolute;left:0;text-align:left;margin-left:295pt;margin-top:255.85pt;width:132.5pt;height:35.85pt;z-index:251726848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">
                <v:group id="Group 24" o:spid="_x0000_s1060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">
                  <v:rect id="Rectangle 108" o:spid="_x0000_s1061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9" o:spid="_x0000_s1062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10" o:spid="_x0000_s1063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" fillcolor="#92d050" strokecolor="red" strokeweight="1.5pt">
                  <v:stroke opacity="64764f" joinstyle="miter"/>
                  <v:textbox>
                    <w:txbxContent>
                      <w:p w14:paraId="614D412A" w14:textId="77777777" w:rsidR="004E751F" w:rsidRPr="005364FF" w:rsidRDefault="004E751F" w:rsidP="004E751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2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24800" behindDoc="0" locked="0" layoutInCell="1" allowOverlap="1" wp14:anchorId="0CE77A2B" wp14:editId="4B8D364B">
                <wp:simplePos x="0" y="0"/>
                <wp:positionH relativeFrom="column">
                  <wp:posOffset>1813560</wp:posOffset>
                </wp:positionH>
                <wp:positionV relativeFrom="paragraph">
                  <wp:posOffset>449580</wp:posOffset>
                </wp:positionV>
                <wp:extent cx="3635367" cy="1043940"/>
                <wp:effectExtent l="0" t="0" r="22860" b="22860"/>
                <wp:wrapNone/>
                <wp:docPr id="100" name="Group 1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35367" cy="1043940"/>
                          <a:chOff x="0" y="1"/>
                          <a:chExt cx="3635367" cy="1043940"/>
                        </a:xfrm>
                      </wpg:grpSpPr>
                      <wpg:grpSp>
                        <wpg:cNvPr id="102" name="Group 24"/>
                        <wpg:cNvGrpSpPr/>
                        <wpg:grpSpPr>
                          <a:xfrm>
                            <a:off x="0" y="228601"/>
                            <a:ext cx="3284220" cy="815340"/>
                            <a:chOff x="103572" y="102404"/>
                            <a:chExt cx="4254250" cy="976584"/>
                          </a:xfrm>
                        </wpg:grpSpPr>
                        <wps:wsp>
                          <wps:cNvPr id="103" name="Rectangle 103"/>
                          <wps:cNvSpPr/>
                          <wps:spPr>
                            <a:xfrm>
                              <a:off x="103572" y="436360"/>
                              <a:ext cx="4145673" cy="642628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4" name="Straight Arrow Connector 104"/>
                          <wps:cNvCnPr>
                            <a:cxnSpLocks/>
                          </wps:cNvCnPr>
                          <wps:spPr>
                            <a:xfrm flipH="1">
                              <a:off x="3419613" y="102404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5" name="Oval 105"/>
                        <wps:cNvSpPr/>
                        <wps:spPr>
                          <a:xfrm>
                            <a:off x="3238500" y="1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57E25" w14:textId="77777777" w:rsidR="004E751F" w:rsidRPr="005364FF" w:rsidRDefault="004E751F" w:rsidP="004E751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1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CE77A2B" id="Group 100" o:spid="_x0000_s1064" style="position:absolute;left:0;text-align:left;margin-left:142.8pt;margin-top:35.4pt;width:286.25pt;height:82.2pt;z-index:251724800;mso-width-relative:margin;mso-height-relative:margin" coordorigin="" coordsize="36353,10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">
                <v:group id="Group 24" o:spid="_x0000_s1065" style="position:absolute;top:2286;width:32842;height:8153" coordorigin="1035,1024" coordsize="42542,97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qGwwwAAANw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WsHvM+ECufsBAAD//wMAUEsBAi0AFAAGAAgAAAAhANvh9svuAAAAhQEAABMAAAAAAAAAAAAA&#10;AAAAAAAAAFtDb250ZW50X1R5cGVzXS54bWxQSwECLQAUAAYACAAAACEAWvQsW78AAAAVAQAACwAA&#10;AAAAAAAAAAAAAAAfAQAAX3JlbHMvLnJlbHNQSwECLQAUAAYACAAAACEA1FqhsMMAAADcAAAADwAA&#10;AAAAAAAAAAAAAAAHAgAAZHJzL2Rvd25yZXYueG1sUEsFBgAAAAADAAMAtwAAAPcCAAAAAA==&#10;">
                  <v:rect id="Rectangle 103" o:spid="_x0000_s1066" style="position:absolute;left:1035;top:4363;width:41457;height:6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4" o:spid="_x0000_s1067" type="#_x0000_t32" style="position:absolute;left:34196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05" o:spid="_x0000_s1068" style="position:absolute;left:32385;width:3968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65B57E25" w14:textId="77777777" w:rsidR="004E751F" w:rsidRPr="005364FF" w:rsidRDefault="004E751F" w:rsidP="004E751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1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4E751F" w:rsidRPr="004E751F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75E53A2E" wp14:editId="0368B9BC">
            <wp:extent cx="5425440" cy="3680721"/>
            <wp:effectExtent l="0" t="0" r="381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28446" cy="368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170E8" w14:textId="1F18B8B6" w:rsidR="007C7BC3" w:rsidRDefault="007C7BC3" w:rsidP="005D65C0">
      <w:pPr>
        <w:spacing w:line="36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30944" behindDoc="0" locked="0" layoutInCell="1" allowOverlap="1" wp14:anchorId="55720155" wp14:editId="63AA16A5">
                <wp:simplePos x="0" y="0"/>
                <wp:positionH relativeFrom="margin">
                  <wp:posOffset>45720</wp:posOffset>
                </wp:positionH>
                <wp:positionV relativeFrom="paragraph">
                  <wp:posOffset>667385</wp:posOffset>
                </wp:positionV>
                <wp:extent cx="2256147" cy="600075"/>
                <wp:effectExtent l="0" t="0" r="11430" b="28575"/>
                <wp:wrapNone/>
                <wp:docPr id="127" name="Group 1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128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129" name="Rectangle 129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30" name="Straight Arrow Connector 130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31" name="Oval 131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4747199" w14:textId="5B66744D" w:rsidR="007C7BC3" w:rsidRPr="005364FF" w:rsidRDefault="007C7BC3" w:rsidP="007C7BC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720155" id="Group 127" o:spid="_x0000_s1069" style="position:absolute;margin-left:3.6pt;margin-top:52.55pt;width:177.65pt;height:47.25pt;z-index:251730944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">
                <v:group id="Group 24" o:spid="_x0000_s1070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8o6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">
                  <v:rect id="Rectangle 129" o:spid="_x0000_s1071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" filled="f" strokecolor="red" strokeweight="1.5pt">
                    <v:stroke opacity="64764f"/>
                  </v:rect>
                  <v:shape id="Straight Arrow Connector 130" o:spid="_x0000_s1072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31" o:spid="_x0000_s1073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54747199" w14:textId="5B66744D" w:rsidR="007C7BC3" w:rsidRPr="005364FF" w:rsidRDefault="007C7BC3" w:rsidP="007C7BC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28896" behindDoc="0" locked="0" layoutInCell="1" allowOverlap="1" wp14:anchorId="4A7AA315" wp14:editId="0F339E5F">
                <wp:simplePos x="0" y="0"/>
                <wp:positionH relativeFrom="margin">
                  <wp:align>right</wp:align>
                </wp:positionH>
                <wp:positionV relativeFrom="paragraph">
                  <wp:posOffset>3562985</wp:posOffset>
                </wp:positionV>
                <wp:extent cx="1682914" cy="455296"/>
                <wp:effectExtent l="0" t="0" r="12700" b="20955"/>
                <wp:wrapNone/>
                <wp:docPr id="115" name="Group 1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116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117" name="Rectangle 117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8" name="Straight Arrow Connector 118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9" name="Oval 119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8154C10" w14:textId="06FCAF26" w:rsidR="007C7BC3" w:rsidRPr="005364FF" w:rsidRDefault="007C7BC3" w:rsidP="007C7BC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A7AA315" id="Group 115" o:spid="_x0000_s1074" style="position:absolute;margin-left:81.3pt;margin-top:280.55pt;width:132.5pt;height:35.85pt;z-index:251728896;mso-position-horizontal:right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">
                <v:group id="Group 24" o:spid="_x0000_s1075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rect id="Rectangle 117" o:spid="_x0000_s1076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18" o:spid="_x0000_s1077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19" o:spid="_x0000_s1078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18154C10" w14:textId="06FCAF26" w:rsidR="007C7BC3" w:rsidRPr="005364FF" w:rsidRDefault="007C7BC3" w:rsidP="007C7BC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7C7BC3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087FDA2F" wp14:editId="4A4F619A">
            <wp:extent cx="5943600" cy="4003040"/>
            <wp:effectExtent l="0" t="0" r="0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  <w:szCs w:val="28"/>
        </w:rPr>
        <w:br w:type="page"/>
      </w:r>
    </w:p>
    <w:p w14:paraId="77590C06" w14:textId="2F0657B9" w:rsidR="00C82669" w:rsidRPr="00E10CB4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folders and add class to the projects</w:t>
      </w:r>
      <w:r w:rsidRPr="00C82669">
        <w:rPr>
          <w:rFonts w:ascii="Arial" w:hAnsi="Arial" w:cs="Arial"/>
          <w:sz w:val="28"/>
          <w:szCs w:val="28"/>
        </w:rPr>
        <w:t xml:space="preserve"> as follows:</w:t>
      </w:r>
    </w:p>
    <w:p w14:paraId="287A9040" w14:textId="6C63A29F" w:rsidR="007C7BC3" w:rsidRDefault="00C82669" w:rsidP="00ED1677">
      <w:pPr>
        <w:spacing w:line="360" w:lineRule="auto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34016" behindDoc="0" locked="0" layoutInCell="1" allowOverlap="1" wp14:anchorId="393D23AD" wp14:editId="0E3B824F">
                <wp:simplePos x="0" y="0"/>
                <wp:positionH relativeFrom="column">
                  <wp:posOffset>1798320</wp:posOffset>
                </wp:positionH>
                <wp:positionV relativeFrom="paragraph">
                  <wp:posOffset>188595</wp:posOffset>
                </wp:positionV>
                <wp:extent cx="2255520" cy="3032760"/>
                <wp:effectExtent l="0" t="0" r="11430" b="15240"/>
                <wp:wrapNone/>
                <wp:docPr id="132" name="Group 1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5520" cy="3032760"/>
                          <a:chOff x="0" y="0"/>
                          <a:chExt cx="2255520" cy="3032760"/>
                        </a:xfrm>
                      </wpg:grpSpPr>
                      <wps:wsp>
                        <wps:cNvPr id="7" name="Rectangle 7"/>
                        <wps:cNvSpPr/>
                        <wps:spPr>
                          <a:xfrm>
                            <a:off x="0" y="0"/>
                            <a:ext cx="2247900" cy="103632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2" name="Rectangle 12"/>
                        <wps:cNvSpPr/>
                        <wps:spPr>
                          <a:xfrm flipV="1">
                            <a:off x="7620" y="1082040"/>
                            <a:ext cx="2247900" cy="65532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" name="Rectangle 16"/>
                        <wps:cNvSpPr/>
                        <wps:spPr>
                          <a:xfrm>
                            <a:off x="15239" y="1767840"/>
                            <a:ext cx="2239785" cy="126492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54ADFD8" id="Group 132" o:spid="_x0000_s1026" style="position:absolute;margin-left:141.6pt;margin-top:14.85pt;width:177.6pt;height:238.8pt;z-index:251734016;mso-width-relative:margin" coordsize="22555,303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">
                <v:rect id="Rectangle 7" o:spid="_x0000_s1027" style="position:absolute;width:22479;height:103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" filled="f" strokecolor="red" strokeweight="1pt">
                  <v:stroke opacity="64764f"/>
                </v:rect>
                <v:rect id="Rectangle 12" o:spid="_x0000_s1028" style="position:absolute;left:76;top:10820;width:22479;height:6553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" filled="f" strokecolor="red" strokeweight="1pt">
                  <v:stroke opacity="64764f"/>
                </v:rect>
                <v:rect id="Rectangle 16" o:spid="_x0000_s1029" style="position:absolute;left:152;top:17678;width:22398;height:126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" filled="f" strokecolor="red" strokeweight="1pt">
                  <v:stroke opacity="64764f"/>
                </v:rect>
              </v:group>
            </w:pict>
          </mc:Fallback>
        </mc:AlternateContent>
      </w:r>
      <w:r w:rsidR="00ED1677" w:rsidRPr="00ED1677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26DA7249" wp14:editId="255F2B72">
            <wp:extent cx="2331922" cy="3177815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31922" cy="317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8A0A2" w14:textId="6B56CEC8" w:rsidR="004E751F" w:rsidRDefault="004E751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</w:p>
    <w:p w14:paraId="2D964A07" w14:textId="031E2955" w:rsidR="00E10CB4" w:rsidRPr="001217AF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2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ED1677" w:rsidRPr="00ED1677">
        <w:rPr>
          <w:rFonts w:ascii="Arial" w:hAnsi="Arial" w:cs="Arial"/>
          <w:color w:val="171717"/>
          <w:sz w:val="38"/>
          <w:szCs w:val="38"/>
        </w:rPr>
        <w:t>Business</w:t>
      </w:r>
      <w:r w:rsidR="00833EDF">
        <w:rPr>
          <w:rFonts w:ascii="Arial" w:hAnsi="Arial" w:cs="Arial"/>
          <w:color w:val="171717"/>
          <w:sz w:val="38"/>
          <w:szCs w:val="38"/>
        </w:rPr>
        <w:t>Object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 project</w:t>
      </w:r>
      <w:r w:rsidR="00E80933">
        <w:rPr>
          <w:rFonts w:ascii="Arial" w:hAnsi="Arial" w:cs="Arial"/>
          <w:color w:val="171717"/>
          <w:sz w:val="38"/>
          <w:szCs w:val="38"/>
        </w:rPr>
        <w:t xml:space="preserve"> </w:t>
      </w:r>
      <w:r w:rsidR="00E80933">
        <w:rPr>
          <w:rFonts w:ascii="Arial" w:hAnsi="Arial" w:cs="Arial"/>
          <w:color w:val="171717"/>
          <w:sz w:val="38"/>
          <w:szCs w:val="38"/>
        </w:rPr>
        <w:t>[0</w:t>
      </w:r>
      <w:r w:rsidR="00E80933">
        <w:rPr>
          <w:rFonts w:ascii="Arial" w:hAnsi="Arial" w:cs="Arial"/>
          <w:color w:val="171717"/>
          <w:sz w:val="38"/>
          <w:szCs w:val="38"/>
        </w:rPr>
        <w:t>2</w:t>
      </w:r>
      <w:r w:rsidR="00E80933">
        <w:rPr>
          <w:rFonts w:ascii="Arial" w:hAnsi="Arial" w:cs="Arial"/>
          <w:color w:val="171717"/>
          <w:sz w:val="38"/>
          <w:szCs w:val="38"/>
        </w:rPr>
        <w:t xml:space="preserve"> mark</w:t>
      </w:r>
      <w:r w:rsidR="00E80933">
        <w:rPr>
          <w:rFonts w:ascii="Arial" w:hAnsi="Arial" w:cs="Arial"/>
          <w:color w:val="171717"/>
          <w:sz w:val="38"/>
          <w:szCs w:val="38"/>
        </w:rPr>
        <w:t>s</w:t>
      </w:r>
      <w:r w:rsidR="00E80933">
        <w:rPr>
          <w:rFonts w:ascii="Arial" w:hAnsi="Arial" w:cs="Arial"/>
          <w:color w:val="171717"/>
          <w:sz w:val="38"/>
          <w:szCs w:val="38"/>
        </w:rPr>
        <w:t>]</w:t>
      </w:r>
    </w:p>
    <w:p w14:paraId="1673EA27" w14:textId="12EA6E33" w:rsidR="00E10CB4" w:rsidRDefault="003244BB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="00C82669" w:rsidRPr="00C82669">
        <w:rPr>
          <w:rFonts w:ascii="Arial" w:hAnsi="Arial" w:cs="Arial"/>
          <w:sz w:val="28"/>
          <w:szCs w:val="28"/>
        </w:rPr>
        <w:t xml:space="preserve"> </w:t>
      </w:r>
      <w:r w:rsidR="00C82669"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 xml:space="preserve">s to create a </w:t>
      </w:r>
      <w:r w:rsidR="00715C70">
        <w:rPr>
          <w:rFonts w:ascii="Arial" w:hAnsi="Arial" w:cs="Arial"/>
          <w:b/>
          <w:bCs/>
          <w:sz w:val="28"/>
          <w:szCs w:val="28"/>
        </w:rPr>
        <w:t xml:space="preserve">Member </w:t>
      </w:r>
      <w:r w:rsidR="00715C70">
        <w:rPr>
          <w:rFonts w:ascii="Arial" w:hAnsi="Arial" w:cs="Arial"/>
          <w:sz w:val="28"/>
          <w:szCs w:val="28"/>
        </w:rPr>
        <w:t xml:space="preserve">class </w:t>
      </w:r>
      <w:r w:rsidR="00152D97">
        <w:rPr>
          <w:rFonts w:ascii="Arial" w:hAnsi="Arial" w:cs="Arial"/>
          <w:sz w:val="28"/>
          <w:szCs w:val="28"/>
        </w:rPr>
        <w:t xml:space="preserve">and </w:t>
      </w:r>
      <w:r w:rsidR="00152D97" w:rsidRPr="00152D97">
        <w:rPr>
          <w:rFonts w:ascii="Arial" w:hAnsi="Arial" w:cs="Arial"/>
          <w:sz w:val="28"/>
          <w:szCs w:val="28"/>
        </w:rPr>
        <w:t xml:space="preserve">definition </w:t>
      </w:r>
      <w:r w:rsidR="00152D97">
        <w:rPr>
          <w:rFonts w:ascii="Arial" w:hAnsi="Arial" w:cs="Arial"/>
          <w:sz w:val="28"/>
          <w:szCs w:val="28"/>
        </w:rPr>
        <w:t>all data members</w:t>
      </w:r>
    </w:p>
    <w:p w14:paraId="686A5BC0" w14:textId="6F20FC6B" w:rsidR="00036034" w:rsidRPr="00E10CB4" w:rsidRDefault="00312CA2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C82669"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 </w:t>
      </w:r>
      <w:r w:rsidR="00715C70">
        <w:rPr>
          <w:rFonts w:ascii="Arial" w:hAnsi="Arial" w:cs="Arial"/>
          <w:sz w:val="28"/>
          <w:szCs w:val="28"/>
        </w:rPr>
        <w:t xml:space="preserve">to </w:t>
      </w:r>
      <w:r w:rsidR="0017077E">
        <w:rPr>
          <w:rFonts w:ascii="Arial" w:hAnsi="Arial" w:cs="Arial"/>
          <w:sz w:val="28"/>
          <w:szCs w:val="28"/>
        </w:rPr>
        <w:t>perform business rules</w:t>
      </w:r>
      <w:r w:rsidR="00152D97">
        <w:rPr>
          <w:rFonts w:ascii="Arial" w:hAnsi="Arial" w:cs="Arial"/>
          <w:sz w:val="28"/>
          <w:szCs w:val="28"/>
        </w:rPr>
        <w:t xml:space="preserve"> for data members</w:t>
      </w:r>
    </w:p>
    <w:p w14:paraId="42400214" w14:textId="77777777" w:rsidR="00171247" w:rsidRDefault="00171247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</w:p>
    <w:p w14:paraId="1BC56354" w14:textId="4D2274EE" w:rsidR="00C82669" w:rsidRPr="001217AF" w:rsidRDefault="00C82669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3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>Develop DataAccess project</w:t>
      </w:r>
      <w:r w:rsidR="00E80933">
        <w:rPr>
          <w:rFonts w:ascii="Arial" w:hAnsi="Arial" w:cs="Arial"/>
          <w:color w:val="171717"/>
          <w:sz w:val="38"/>
          <w:szCs w:val="38"/>
        </w:rPr>
        <w:t xml:space="preserve"> </w:t>
      </w:r>
      <w:r w:rsidR="00E80933">
        <w:rPr>
          <w:rFonts w:ascii="Arial" w:hAnsi="Arial" w:cs="Arial"/>
          <w:color w:val="171717"/>
          <w:sz w:val="38"/>
          <w:szCs w:val="38"/>
        </w:rPr>
        <w:t>[0</w:t>
      </w:r>
      <w:r w:rsidR="00E80933">
        <w:rPr>
          <w:rFonts w:ascii="Arial" w:hAnsi="Arial" w:cs="Arial"/>
          <w:color w:val="171717"/>
          <w:sz w:val="38"/>
          <w:szCs w:val="38"/>
        </w:rPr>
        <w:t>3</w:t>
      </w:r>
      <w:r w:rsidR="00E80933">
        <w:rPr>
          <w:rFonts w:ascii="Arial" w:hAnsi="Arial" w:cs="Arial"/>
          <w:color w:val="171717"/>
          <w:sz w:val="38"/>
          <w:szCs w:val="38"/>
        </w:rPr>
        <w:t xml:space="preserve"> mark</w:t>
      </w:r>
      <w:r w:rsidR="00E80933">
        <w:rPr>
          <w:rFonts w:ascii="Arial" w:hAnsi="Arial" w:cs="Arial"/>
          <w:color w:val="171717"/>
          <w:sz w:val="38"/>
          <w:szCs w:val="38"/>
        </w:rPr>
        <w:t>s</w:t>
      </w:r>
      <w:r w:rsidR="00E80933">
        <w:rPr>
          <w:rFonts w:ascii="Arial" w:hAnsi="Arial" w:cs="Arial"/>
          <w:color w:val="171717"/>
          <w:sz w:val="38"/>
          <w:szCs w:val="38"/>
        </w:rPr>
        <w:t>]</w:t>
      </w:r>
    </w:p>
    <w:p w14:paraId="7E80531F" w14:textId="6A5E3F08" w:rsidR="00C8266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dd </w:t>
      </w:r>
      <w:r w:rsidR="00ED1677">
        <w:rPr>
          <w:rFonts w:ascii="Arial" w:hAnsi="Arial" w:cs="Arial"/>
          <w:sz w:val="28"/>
          <w:szCs w:val="28"/>
        </w:rPr>
        <w:t xml:space="preserve">a </w:t>
      </w:r>
      <w:r w:rsidR="00152D97">
        <w:rPr>
          <w:rFonts w:ascii="Arial" w:hAnsi="Arial" w:cs="Arial"/>
          <w:sz w:val="28"/>
          <w:szCs w:val="28"/>
        </w:rPr>
        <w:t xml:space="preserve">project reference to </w:t>
      </w:r>
      <w:r w:rsidR="00ED1677">
        <w:rPr>
          <w:rFonts w:ascii="Arial" w:hAnsi="Arial" w:cs="Arial"/>
          <w:sz w:val="28"/>
          <w:szCs w:val="28"/>
        </w:rPr>
        <w:t xml:space="preserve">the </w:t>
      </w:r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152D97" w:rsidRPr="00152D97">
        <w:rPr>
          <w:rFonts w:ascii="Arial" w:hAnsi="Arial" w:cs="Arial"/>
          <w:b/>
          <w:bCs/>
          <w:sz w:val="28"/>
          <w:szCs w:val="28"/>
        </w:rPr>
        <w:t>Object</w:t>
      </w:r>
      <w:r w:rsidR="00152D97">
        <w:rPr>
          <w:rFonts w:ascii="Arial" w:hAnsi="Arial" w:cs="Arial"/>
          <w:b/>
          <w:bCs/>
          <w:sz w:val="28"/>
          <w:szCs w:val="28"/>
        </w:rPr>
        <w:t xml:space="preserve"> </w:t>
      </w:r>
      <w:r w:rsidR="00152D97" w:rsidRPr="00152D97">
        <w:rPr>
          <w:rFonts w:ascii="Arial" w:hAnsi="Arial" w:cs="Arial"/>
          <w:sz w:val="28"/>
          <w:szCs w:val="28"/>
        </w:rPr>
        <w:t>project</w:t>
      </w:r>
    </w:p>
    <w:p w14:paraId="3230462B" w14:textId="0406E281" w:rsidR="00152D97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152D97">
        <w:rPr>
          <w:rFonts w:ascii="Arial" w:hAnsi="Arial" w:cs="Arial"/>
          <w:sz w:val="28"/>
          <w:szCs w:val="28"/>
        </w:rPr>
        <w:t xml:space="preserve">Write codes for </w:t>
      </w:r>
      <w:r w:rsidR="00152D97">
        <w:rPr>
          <w:rFonts w:ascii="Arial" w:hAnsi="Arial" w:cs="Arial"/>
          <w:b/>
          <w:bCs/>
          <w:sz w:val="28"/>
          <w:szCs w:val="28"/>
        </w:rPr>
        <w:t>MemberDAO</w:t>
      </w:r>
      <w:r w:rsidR="00152D97"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0A9533D9" w14:textId="172C0FB9" w:rsidR="00C8266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</w:t>
      </w:r>
      <w:r w:rsidR="00152D97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 for </w:t>
      </w:r>
      <w:r w:rsidR="00152D97"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Memb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0FF87EF6" w14:textId="1063E56B" w:rsidR="00152D97" w:rsidRDefault="00152D97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Memb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37F91EC8" w14:textId="3DECA501" w:rsidR="007C0122" w:rsidRPr="00E80933" w:rsidRDefault="008C2B93" w:rsidP="00E80933">
      <w:pPr>
        <w:spacing w:line="360" w:lineRule="auto"/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</w:pPr>
      <w:r>
        <w:rPr>
          <w:rFonts w:ascii="Arial" w:hAnsi="Arial" w:cs="Arial"/>
          <w:sz w:val="28"/>
          <w:szCs w:val="28"/>
        </w:rPr>
        <w:br w:type="page"/>
      </w:r>
      <w:r w:rsidR="007C0122" w:rsidRPr="00E80933"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  <w:lastRenderedPageBreak/>
        <w:t>Activity 0</w:t>
      </w:r>
      <w:r w:rsidRPr="00E80933"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  <w:t>4</w:t>
      </w:r>
      <w:r w:rsidR="007C0122" w:rsidRPr="00E80933"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  <w:t xml:space="preserve">: </w:t>
      </w:r>
      <w:r w:rsidRPr="00E80933"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  <w:t>Develop MyStoreWinApp project</w:t>
      </w:r>
      <w:r w:rsidR="00E80933"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  <w:t xml:space="preserve"> </w:t>
      </w:r>
      <w:r w:rsidR="00E80933">
        <w:rPr>
          <w:rFonts w:ascii="Arial" w:hAnsi="Arial" w:cs="Arial"/>
          <w:color w:val="171717"/>
          <w:sz w:val="38"/>
          <w:szCs w:val="38"/>
        </w:rPr>
        <w:t>[</w:t>
      </w:r>
      <w:r w:rsidR="00E80933" w:rsidRPr="00E80933"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  <w:t>0</w:t>
      </w:r>
      <w:r w:rsidR="00E80933"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  <w:t>3</w:t>
      </w:r>
      <w:r w:rsidR="00E80933" w:rsidRPr="00E80933"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  <w:t xml:space="preserve"> mark</w:t>
      </w:r>
      <w:r w:rsidR="00E80933"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  <w:t>s</w:t>
      </w:r>
      <w:r w:rsidR="00E80933" w:rsidRPr="00E80933"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  <w:t>]</w:t>
      </w:r>
    </w:p>
    <w:p w14:paraId="7E1AA0D0" w14:textId="76BD9C89" w:rsidR="00CF6F64" w:rsidRPr="00224FC6" w:rsidRDefault="005E5790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 w:rsidR="0043541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1</w:t>
      </w:r>
      <w:r w:rsidR="005D65C0">
        <w:rPr>
          <w:rFonts w:ascii="Arial" w:hAnsi="Arial" w:cs="Arial"/>
          <w:sz w:val="28"/>
          <w:szCs w:val="28"/>
        </w:rPr>
        <w:t xml:space="preserve">. Add </w:t>
      </w:r>
      <w:r w:rsidR="00ED1677">
        <w:rPr>
          <w:rFonts w:ascii="Arial" w:hAnsi="Arial" w:cs="Arial"/>
          <w:sz w:val="28"/>
          <w:szCs w:val="28"/>
        </w:rPr>
        <w:t xml:space="preserve">a </w:t>
      </w:r>
      <w:r w:rsidR="005D65C0">
        <w:rPr>
          <w:rFonts w:ascii="Arial" w:hAnsi="Arial" w:cs="Arial"/>
          <w:sz w:val="28"/>
          <w:szCs w:val="28"/>
        </w:rPr>
        <w:t xml:space="preserve">reference to </w:t>
      </w:r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Object</w:t>
      </w:r>
      <w:r w:rsidR="005D65C0" w:rsidRPr="005D65C0">
        <w:rPr>
          <w:rFonts w:ascii="Arial" w:hAnsi="Arial" w:cs="Arial"/>
          <w:sz w:val="28"/>
          <w:szCs w:val="28"/>
        </w:rPr>
        <w:t xml:space="preserve"> and 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DataAccess</w:t>
      </w:r>
      <w:r w:rsidR="005D65C0">
        <w:rPr>
          <w:rFonts w:ascii="Arial" w:hAnsi="Arial" w:cs="Arial"/>
          <w:sz w:val="28"/>
          <w:szCs w:val="28"/>
        </w:rPr>
        <w:t xml:space="preserve"> project</w:t>
      </w:r>
    </w:p>
    <w:p w14:paraId="195D61D9" w14:textId="099B5E9F" w:rsidR="000D7439" w:rsidRDefault="005D65C0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noProof/>
          <w:sz w:val="28"/>
          <w:szCs w:val="28"/>
          <w:u w:val="single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</w:t>
      </w:r>
      <w:r>
        <w:rPr>
          <w:rFonts w:ascii="Arial" w:hAnsi="Arial" w:cs="Arial"/>
          <w:b/>
          <w:bCs/>
          <w:sz w:val="28"/>
          <w:szCs w:val="28"/>
          <w:u w:val="single"/>
        </w:rPr>
        <w:t>p</w:t>
      </w:r>
      <w:r w:rsidR="0043541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>
        <w:rPr>
          <w:rFonts w:ascii="Arial" w:hAnsi="Arial" w:cs="Arial"/>
          <w:sz w:val="28"/>
          <w:szCs w:val="28"/>
        </w:rPr>
        <w:t xml:space="preserve">. Design UI for </w:t>
      </w:r>
      <w:r w:rsidRPr="005D65C0">
        <w:rPr>
          <w:rFonts w:ascii="Arial" w:hAnsi="Arial" w:cs="Arial"/>
          <w:b/>
          <w:bCs/>
          <w:sz w:val="28"/>
          <w:szCs w:val="28"/>
        </w:rPr>
        <w:t>frmLogin.cs</w:t>
      </w:r>
      <w:r>
        <w:rPr>
          <w:rFonts w:ascii="Arial" w:hAnsi="Arial" w:cs="Arial"/>
          <w:sz w:val="28"/>
          <w:szCs w:val="28"/>
        </w:rPr>
        <w:t xml:space="preserve"> form and write codes to perform authentication by </w:t>
      </w:r>
      <w:r w:rsidRPr="005D65C0">
        <w:rPr>
          <w:rFonts w:ascii="Arial" w:hAnsi="Arial" w:cs="Arial"/>
          <w:b/>
          <w:bCs/>
          <w:sz w:val="28"/>
          <w:szCs w:val="28"/>
        </w:rPr>
        <w:t>email</w:t>
      </w:r>
      <w:r>
        <w:rPr>
          <w:rFonts w:ascii="Arial" w:hAnsi="Arial" w:cs="Arial"/>
          <w:sz w:val="28"/>
          <w:szCs w:val="28"/>
        </w:rPr>
        <w:t xml:space="preserve"> and </w:t>
      </w:r>
      <w:r w:rsidRPr="005D65C0">
        <w:rPr>
          <w:rFonts w:ascii="Arial" w:hAnsi="Arial" w:cs="Arial"/>
          <w:b/>
          <w:bCs/>
          <w:sz w:val="28"/>
          <w:szCs w:val="28"/>
        </w:rPr>
        <w:t>password</w:t>
      </w:r>
      <w:r>
        <w:rPr>
          <w:rFonts w:ascii="Arial" w:hAnsi="Arial" w:cs="Arial"/>
          <w:b/>
          <w:bCs/>
          <w:sz w:val="28"/>
          <w:szCs w:val="28"/>
        </w:rPr>
        <w:t xml:space="preserve">. </w:t>
      </w:r>
      <w:r w:rsidRPr="005D65C0">
        <w:rPr>
          <w:rFonts w:ascii="Arial" w:hAnsi="Arial" w:cs="Arial"/>
          <w:sz w:val="28"/>
          <w:szCs w:val="28"/>
        </w:rPr>
        <w:t>If login is successful</w:t>
      </w:r>
      <w:r>
        <w:rPr>
          <w:rFonts w:ascii="Arial" w:hAnsi="Arial" w:cs="Arial"/>
          <w:sz w:val="28"/>
          <w:szCs w:val="28"/>
        </w:rPr>
        <w:t xml:space="preserve"> then</w:t>
      </w:r>
      <w:r w:rsidRPr="005D65C0">
        <w:rPr>
          <w:rFonts w:ascii="Arial" w:hAnsi="Arial" w:cs="Arial"/>
          <w:sz w:val="28"/>
          <w:szCs w:val="28"/>
        </w:rPr>
        <w:t xml:space="preserve"> show</w:t>
      </w:r>
      <w:r>
        <w:rPr>
          <w:rFonts w:ascii="Arial" w:hAnsi="Arial" w:cs="Arial"/>
          <w:sz w:val="28"/>
          <w:szCs w:val="28"/>
        </w:rPr>
        <w:t xml:space="preserve"> </w:t>
      </w:r>
      <w:r w:rsidRPr="005D65C0">
        <w:rPr>
          <w:rFonts w:ascii="Arial" w:hAnsi="Arial" w:cs="Arial"/>
          <w:b/>
          <w:bCs/>
          <w:sz w:val="28"/>
          <w:szCs w:val="28"/>
        </w:rPr>
        <w:t>frmMemberManagements.cs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form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5D65C0">
        <w:rPr>
          <w:rFonts w:ascii="Arial" w:hAnsi="Arial" w:cs="Arial"/>
          <w:sz w:val="28"/>
          <w:szCs w:val="28"/>
        </w:rPr>
        <w:t xml:space="preserve">otherwise show </w:t>
      </w:r>
      <w:r>
        <w:rPr>
          <w:rFonts w:ascii="Arial" w:hAnsi="Arial" w:cs="Arial"/>
          <w:sz w:val="28"/>
          <w:szCs w:val="28"/>
        </w:rPr>
        <w:t xml:space="preserve">an </w:t>
      </w:r>
      <w:r w:rsidRPr="005D65C0">
        <w:rPr>
          <w:rFonts w:ascii="Arial" w:hAnsi="Arial" w:cs="Arial"/>
          <w:sz w:val="28"/>
          <w:szCs w:val="28"/>
        </w:rPr>
        <w:t>error</w:t>
      </w:r>
      <w:r>
        <w:rPr>
          <w:rFonts w:ascii="Arial" w:hAnsi="Arial" w:cs="Arial"/>
          <w:sz w:val="28"/>
          <w:szCs w:val="28"/>
        </w:rPr>
        <w:t xml:space="preserve"> message</w:t>
      </w:r>
    </w:p>
    <w:p w14:paraId="6C993AAD" w14:textId="54191251" w:rsidR="00224FC6" w:rsidRDefault="00224FC6" w:rsidP="005D65C0">
      <w:pPr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 w:rsidR="002B1478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</w:t>
      </w:r>
      <w:r w:rsidR="00461301"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224FC6">
        <w:rPr>
          <w:rFonts w:ascii="Arial" w:hAnsi="Arial" w:cs="Arial"/>
          <w:sz w:val="28"/>
          <w:szCs w:val="28"/>
        </w:rPr>
        <w:t xml:space="preserve">. </w:t>
      </w:r>
      <w:r w:rsidR="002B1478">
        <w:rPr>
          <w:rFonts w:ascii="Arial" w:hAnsi="Arial" w:cs="Arial"/>
          <w:sz w:val="28"/>
          <w:szCs w:val="28"/>
        </w:rPr>
        <w:t xml:space="preserve">Design UI for 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frmMemberManagements</w:t>
      </w:r>
      <w:r w:rsidR="00461301">
        <w:rPr>
          <w:rFonts w:ascii="Arial" w:hAnsi="Arial" w:cs="Arial"/>
          <w:b/>
          <w:bCs/>
          <w:sz w:val="28"/>
          <w:szCs w:val="28"/>
        </w:rPr>
        <w:t xml:space="preserve">.cs </w:t>
      </w:r>
      <w:r w:rsidR="00461301" w:rsidRPr="00461301">
        <w:rPr>
          <w:rFonts w:ascii="Arial" w:hAnsi="Arial" w:cs="Arial"/>
          <w:sz w:val="28"/>
          <w:szCs w:val="28"/>
        </w:rPr>
        <w:t>form</w:t>
      </w:r>
      <w:r w:rsidR="005D65C0">
        <w:rPr>
          <w:rFonts w:ascii="Arial" w:hAnsi="Arial" w:cs="Arial"/>
          <w:sz w:val="28"/>
          <w:szCs w:val="28"/>
        </w:rPr>
        <w:t xml:space="preserve"> and write codes to performs CRUD actions, Search action and Filter action, etc.</w:t>
      </w:r>
    </w:p>
    <w:p w14:paraId="60E0A11D" w14:textId="77777777" w:rsidR="00ED1677" w:rsidRDefault="00ED1677" w:rsidP="005D65C0">
      <w:pPr>
        <w:spacing w:line="360" w:lineRule="auto"/>
        <w:jc w:val="both"/>
        <w:rPr>
          <w:rFonts w:ascii="Arial" w:hAnsi="Arial" w:cs="Arial"/>
          <w:sz w:val="28"/>
          <w:szCs w:val="28"/>
        </w:rPr>
      </w:pPr>
    </w:p>
    <w:p w14:paraId="3290CB57" w14:textId="4B3E5724" w:rsidR="007C0122" w:rsidRPr="00664C90" w:rsidRDefault="007C0122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5D65C0">
        <w:rPr>
          <w:rFonts w:ascii="Arial" w:hAnsi="Arial" w:cs="Arial"/>
          <w:color w:val="171717"/>
          <w:sz w:val="38"/>
          <w:szCs w:val="38"/>
        </w:rPr>
        <w:t>5</w:t>
      </w:r>
      <w:r w:rsidRPr="001217AF">
        <w:rPr>
          <w:rFonts w:ascii="Arial" w:hAnsi="Arial" w:cs="Arial"/>
          <w:color w:val="171717"/>
          <w:sz w:val="38"/>
          <w:szCs w:val="38"/>
        </w:rPr>
        <w:t>:</w:t>
      </w:r>
      <w:r w:rsidR="005D65C0">
        <w:rPr>
          <w:rFonts w:ascii="Arial" w:hAnsi="Arial" w:cs="Arial"/>
          <w:color w:val="171717"/>
          <w:sz w:val="38"/>
          <w:szCs w:val="38"/>
        </w:rPr>
        <w:t xml:space="preserve"> R</w:t>
      </w:r>
      <w:r>
        <w:rPr>
          <w:rFonts w:ascii="Arial" w:hAnsi="Arial" w:cs="Arial"/>
          <w:color w:val="171717"/>
          <w:sz w:val="38"/>
          <w:szCs w:val="38"/>
        </w:rPr>
        <w:t xml:space="preserve">un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>
        <w:rPr>
          <w:rFonts w:ascii="Arial" w:hAnsi="Arial" w:cs="Arial"/>
          <w:color w:val="171717"/>
          <w:sz w:val="38"/>
          <w:szCs w:val="38"/>
        </w:rPr>
        <w:t xml:space="preserve">WinForms </w:t>
      </w:r>
      <w:r w:rsidRPr="000F4840">
        <w:rPr>
          <w:rFonts w:ascii="Arial" w:hAnsi="Arial" w:cs="Arial"/>
          <w:color w:val="171717"/>
          <w:sz w:val="38"/>
          <w:szCs w:val="38"/>
        </w:rPr>
        <w:t>project</w:t>
      </w:r>
      <w:r>
        <w:rPr>
          <w:rFonts w:ascii="Arial" w:hAnsi="Arial" w:cs="Arial"/>
          <w:color w:val="171717"/>
          <w:sz w:val="38"/>
          <w:szCs w:val="38"/>
        </w:rPr>
        <w:t xml:space="preserve"> and test all actions</w:t>
      </w:r>
      <w:r w:rsidR="00E80933">
        <w:rPr>
          <w:rFonts w:ascii="Arial" w:hAnsi="Arial" w:cs="Arial"/>
          <w:color w:val="171717"/>
          <w:sz w:val="38"/>
          <w:szCs w:val="38"/>
        </w:rPr>
        <w:t xml:space="preserve"> </w:t>
      </w:r>
      <w:r w:rsidR="00E80933">
        <w:rPr>
          <w:rFonts w:ascii="Arial" w:hAnsi="Arial" w:cs="Arial"/>
          <w:color w:val="171717"/>
          <w:sz w:val="38"/>
          <w:szCs w:val="38"/>
        </w:rPr>
        <w:t>[01 mark]</w:t>
      </w:r>
    </w:p>
    <w:sectPr w:rsidR="007C0122" w:rsidRPr="00664C90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F71F38" w14:textId="77777777" w:rsidR="001733B1" w:rsidRDefault="001733B1" w:rsidP="00E837CA">
      <w:pPr>
        <w:spacing w:after="0" w:line="240" w:lineRule="auto"/>
      </w:pPr>
      <w:r>
        <w:separator/>
      </w:r>
    </w:p>
  </w:endnote>
  <w:endnote w:type="continuationSeparator" w:id="0">
    <w:p w14:paraId="5570D3AB" w14:textId="77777777" w:rsidR="001733B1" w:rsidRDefault="001733B1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1EA58CEE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287F3F" w14:textId="77777777" w:rsidR="001733B1" w:rsidRDefault="001733B1" w:rsidP="00E837CA">
      <w:pPr>
        <w:spacing w:after="0" w:line="240" w:lineRule="auto"/>
      </w:pPr>
      <w:r>
        <w:separator/>
      </w:r>
    </w:p>
  </w:footnote>
  <w:footnote w:type="continuationSeparator" w:id="0">
    <w:p w14:paraId="7CBDEAE3" w14:textId="77777777" w:rsidR="001733B1" w:rsidRDefault="001733B1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DE63B8" w14:textId="5EC4AD4C" w:rsidR="00DD74E2" w:rsidRDefault="00DD74E2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Q1s7Q0NzA0NzdT0lEKTi0uzszPAykwNK0FAEPDuoYtAAAA"/>
  </w:docVars>
  <w:rsids>
    <w:rsidRoot w:val="00E24425"/>
    <w:rsid w:val="00010D1C"/>
    <w:rsid w:val="00036034"/>
    <w:rsid w:val="00040375"/>
    <w:rsid w:val="000451EC"/>
    <w:rsid w:val="000468C5"/>
    <w:rsid w:val="000B36D4"/>
    <w:rsid w:val="000C2C46"/>
    <w:rsid w:val="000D1F86"/>
    <w:rsid w:val="000D7439"/>
    <w:rsid w:val="000F4840"/>
    <w:rsid w:val="000F581B"/>
    <w:rsid w:val="001170D1"/>
    <w:rsid w:val="001217AF"/>
    <w:rsid w:val="00123826"/>
    <w:rsid w:val="001305C5"/>
    <w:rsid w:val="00152D97"/>
    <w:rsid w:val="0017077E"/>
    <w:rsid w:val="00171247"/>
    <w:rsid w:val="001733B1"/>
    <w:rsid w:val="001C016D"/>
    <w:rsid w:val="001F45AC"/>
    <w:rsid w:val="001F60C2"/>
    <w:rsid w:val="00224CE1"/>
    <w:rsid w:val="00224FC6"/>
    <w:rsid w:val="00232815"/>
    <w:rsid w:val="00263651"/>
    <w:rsid w:val="00267680"/>
    <w:rsid w:val="00277275"/>
    <w:rsid w:val="00281D78"/>
    <w:rsid w:val="002B1478"/>
    <w:rsid w:val="002B2298"/>
    <w:rsid w:val="002F3667"/>
    <w:rsid w:val="00300384"/>
    <w:rsid w:val="00312CA2"/>
    <w:rsid w:val="003244BB"/>
    <w:rsid w:val="003924B6"/>
    <w:rsid w:val="00394246"/>
    <w:rsid w:val="003C20B9"/>
    <w:rsid w:val="003E5F89"/>
    <w:rsid w:val="003F01C6"/>
    <w:rsid w:val="004216F3"/>
    <w:rsid w:val="00426290"/>
    <w:rsid w:val="00434B47"/>
    <w:rsid w:val="0043541E"/>
    <w:rsid w:val="00461301"/>
    <w:rsid w:val="004A406E"/>
    <w:rsid w:val="004B6AC4"/>
    <w:rsid w:val="004B6CDC"/>
    <w:rsid w:val="004E7444"/>
    <w:rsid w:val="004E751F"/>
    <w:rsid w:val="0052011B"/>
    <w:rsid w:val="005364FF"/>
    <w:rsid w:val="0053788F"/>
    <w:rsid w:val="005424A0"/>
    <w:rsid w:val="00556C54"/>
    <w:rsid w:val="0057075F"/>
    <w:rsid w:val="0057105A"/>
    <w:rsid w:val="00594745"/>
    <w:rsid w:val="00595180"/>
    <w:rsid w:val="005D65C0"/>
    <w:rsid w:val="005E4400"/>
    <w:rsid w:val="005E5790"/>
    <w:rsid w:val="00601828"/>
    <w:rsid w:val="00606776"/>
    <w:rsid w:val="006227A3"/>
    <w:rsid w:val="00636B33"/>
    <w:rsid w:val="00663F57"/>
    <w:rsid w:val="00664C90"/>
    <w:rsid w:val="006A78D9"/>
    <w:rsid w:val="006F21C0"/>
    <w:rsid w:val="006F5469"/>
    <w:rsid w:val="006F6572"/>
    <w:rsid w:val="00715C70"/>
    <w:rsid w:val="007961DD"/>
    <w:rsid w:val="007A211B"/>
    <w:rsid w:val="007B12FA"/>
    <w:rsid w:val="007B5F0F"/>
    <w:rsid w:val="007C0122"/>
    <w:rsid w:val="007C7BC3"/>
    <w:rsid w:val="00833EDF"/>
    <w:rsid w:val="00834C1D"/>
    <w:rsid w:val="00842D3A"/>
    <w:rsid w:val="00852B35"/>
    <w:rsid w:val="008543A0"/>
    <w:rsid w:val="0086507B"/>
    <w:rsid w:val="00873CE5"/>
    <w:rsid w:val="00875DB1"/>
    <w:rsid w:val="008B2DCF"/>
    <w:rsid w:val="008C2B93"/>
    <w:rsid w:val="00920453"/>
    <w:rsid w:val="00937EEC"/>
    <w:rsid w:val="009426D6"/>
    <w:rsid w:val="009522B7"/>
    <w:rsid w:val="00955598"/>
    <w:rsid w:val="00972329"/>
    <w:rsid w:val="00973801"/>
    <w:rsid w:val="0098621F"/>
    <w:rsid w:val="009B0B23"/>
    <w:rsid w:val="009B6ECD"/>
    <w:rsid w:val="00A0373D"/>
    <w:rsid w:val="00A1680F"/>
    <w:rsid w:val="00A41A77"/>
    <w:rsid w:val="00A41DC2"/>
    <w:rsid w:val="00A52870"/>
    <w:rsid w:val="00A549E9"/>
    <w:rsid w:val="00A5613C"/>
    <w:rsid w:val="00A57A15"/>
    <w:rsid w:val="00A84629"/>
    <w:rsid w:val="00AB2E87"/>
    <w:rsid w:val="00AC6CB9"/>
    <w:rsid w:val="00AC7EF9"/>
    <w:rsid w:val="00AD4E4B"/>
    <w:rsid w:val="00AE511A"/>
    <w:rsid w:val="00AF7457"/>
    <w:rsid w:val="00B36BEF"/>
    <w:rsid w:val="00B55975"/>
    <w:rsid w:val="00B62B75"/>
    <w:rsid w:val="00B63D2A"/>
    <w:rsid w:val="00BA3502"/>
    <w:rsid w:val="00BA77C9"/>
    <w:rsid w:val="00BB2EBB"/>
    <w:rsid w:val="00BB4827"/>
    <w:rsid w:val="00BB70ED"/>
    <w:rsid w:val="00BC0E12"/>
    <w:rsid w:val="00BC7CBD"/>
    <w:rsid w:val="00BD11B1"/>
    <w:rsid w:val="00C155B5"/>
    <w:rsid w:val="00C20B84"/>
    <w:rsid w:val="00C82669"/>
    <w:rsid w:val="00C84D48"/>
    <w:rsid w:val="00C95D44"/>
    <w:rsid w:val="00CA4758"/>
    <w:rsid w:val="00CB2369"/>
    <w:rsid w:val="00CF6F64"/>
    <w:rsid w:val="00D068E4"/>
    <w:rsid w:val="00D36DDB"/>
    <w:rsid w:val="00D64ACF"/>
    <w:rsid w:val="00D76DAC"/>
    <w:rsid w:val="00D80D6C"/>
    <w:rsid w:val="00D8723B"/>
    <w:rsid w:val="00DA51C1"/>
    <w:rsid w:val="00DB42AD"/>
    <w:rsid w:val="00DC34A2"/>
    <w:rsid w:val="00DD74E2"/>
    <w:rsid w:val="00DE5E26"/>
    <w:rsid w:val="00DF7DA5"/>
    <w:rsid w:val="00E10CB4"/>
    <w:rsid w:val="00E24425"/>
    <w:rsid w:val="00E6609D"/>
    <w:rsid w:val="00E80933"/>
    <w:rsid w:val="00E837CA"/>
    <w:rsid w:val="00EA77C5"/>
    <w:rsid w:val="00EB1172"/>
    <w:rsid w:val="00EB36AD"/>
    <w:rsid w:val="00EC6824"/>
    <w:rsid w:val="00ED1677"/>
    <w:rsid w:val="00ED19F6"/>
    <w:rsid w:val="00EE050F"/>
    <w:rsid w:val="00F13544"/>
    <w:rsid w:val="00F42241"/>
    <w:rsid w:val="00F46675"/>
    <w:rsid w:val="00F60030"/>
    <w:rsid w:val="00F65872"/>
    <w:rsid w:val="00F86EC8"/>
    <w:rsid w:val="00F96549"/>
    <w:rsid w:val="00FA1DF0"/>
    <w:rsid w:val="00FC4DFD"/>
    <w:rsid w:val="00FC68F8"/>
    <w:rsid w:val="00FD2309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emf"/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6</TotalTime>
  <Pages>8</Pages>
  <Words>546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Kiem Ho Hoan</cp:lastModifiedBy>
  <cp:revision>154</cp:revision>
  <cp:lastPrinted>2021-03-30T00:30:00Z</cp:lastPrinted>
  <dcterms:created xsi:type="dcterms:W3CDTF">2021-03-21T06:26:00Z</dcterms:created>
  <dcterms:modified xsi:type="dcterms:W3CDTF">2021-04-04T11:40:00Z</dcterms:modified>
</cp:coreProperties>
</file>